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415E8" w14:textId="77777777" w:rsidR="0017620C" w:rsidRDefault="0017620C"/>
    <w:p w14:paraId="11FF1067" w14:textId="61FAF436" w:rsidR="004D7D21" w:rsidRDefault="0017620C" w:rsidP="004D7D21">
      <w:r>
        <w:t xml:space="preserve">            </w:t>
      </w:r>
      <w:r w:rsidR="004D7D21">
        <w:tab/>
      </w:r>
      <w:r w:rsidR="004D7D21" w:rsidRPr="00EC7C91">
        <w:rPr>
          <w:rFonts w:asciiTheme="majorHAnsi" w:hAnsiTheme="majorHAnsi" w:cstheme="minorHAnsi"/>
          <w:noProof/>
          <w:sz w:val="20"/>
          <w:szCs w:val="20"/>
        </w:rPr>
        <mc:AlternateContent>
          <mc:Choice Requires="wpg">
            <w:drawing>
              <wp:inline distT="0" distB="0" distL="0" distR="0" wp14:anchorId="78FD48A0" wp14:editId="3C3B1358">
                <wp:extent cx="6851650" cy="373100"/>
                <wp:effectExtent l="0" t="0" r="6350" b="27305"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1650" cy="373100"/>
                          <a:chOff x="-1" y="0"/>
                          <a:chExt cx="6851650" cy="373100"/>
                        </a:xfrm>
                        <a:solidFill>
                          <a:schemeClr val="tx2">
                            <a:lumMod val="75000"/>
                          </a:schemeClr>
                        </a:solidFill>
                      </wpg:grpSpPr>
                      <wps:wsp>
                        <wps:cNvPr id="35" name="Rectangle 6"/>
                        <wps:cNvSpPr/>
                        <wps:spPr>
                          <a:xfrm>
                            <a:off x="-1" y="0"/>
                            <a:ext cx="6851650" cy="28895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544544" w14:textId="6072B522" w:rsidR="004D7D21" w:rsidRPr="00EC7C91" w:rsidRDefault="004D7D21" w:rsidP="004D7D21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Projects</w:t>
                              </w:r>
                              <w:r w:rsidRPr="00EC7C91">
                                <w:rPr>
                                  <w:rFonts w:asciiTheme="majorHAnsi" w:hAnsiTheme="majorHAnsi" w:cs="Arial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Isosceles Triangle 7"/>
                        <wps:cNvSpPr/>
                        <wps:spPr>
                          <a:xfrm flipV="1">
                            <a:off x="146304" y="288950"/>
                            <a:ext cx="97614" cy="84150"/>
                          </a:xfrm>
                          <a:prstGeom prst="triangle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FD48A0" id="Group 33" o:spid="_x0000_s1026" style="width:539.5pt;height:29.4pt;mso-position-horizontal-relative:char;mso-position-vertical-relative:line" coordorigin="" coordsize="6851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">
                <v:rect id="Rectangle 6" o:spid="_x0000_s1027" style="position:absolute;width:6851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" filled="f" stroked="f" strokeweight="2pt">
                  <v:textbox>
                    <w:txbxContent>
                      <w:p w14:paraId="34544544" w14:textId="6072B522" w:rsidR="004D7D21" w:rsidRPr="00EC7C91" w:rsidRDefault="004D7D21" w:rsidP="004D7D21">
                        <w:pPr>
                          <w:rPr>
                            <w:rFonts w:asciiTheme="majorHAnsi" w:hAnsiTheme="majorHAnsi" w:cs="Arial"/>
                            <w:b/>
                          </w:rPr>
                        </w:pPr>
                        <w:r>
                          <w:rPr>
                            <w:rFonts w:asciiTheme="majorHAnsi" w:hAnsiTheme="majorHAnsi" w:cs="Arial"/>
                            <w:b/>
                          </w:rPr>
                          <w:t>Projects</w:t>
                        </w:r>
                        <w:r w:rsidRPr="00EC7C91">
                          <w:rPr>
                            <w:rFonts w:asciiTheme="majorHAnsi" w:hAnsiTheme="majorHAnsi" w:cs="Arial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7" o:spid="_x0000_s1028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" filled="f" stroked="f" strokeweight="2pt"/>
                <w10:anchorlock/>
              </v:group>
            </w:pict>
          </mc:Fallback>
        </mc:AlternateContent>
      </w:r>
    </w:p>
    <w:p w14:paraId="126A6EB4" w14:textId="43A874B3" w:rsidR="00944572" w:rsidRDefault="00944572" w:rsidP="004D7D21">
      <w:pPr>
        <w:rPr>
          <w:i/>
          <w:iCs/>
          <w:sz w:val="20"/>
          <w:szCs w:val="20"/>
        </w:rPr>
      </w:pPr>
      <w:r>
        <w:t xml:space="preserve">           </w:t>
      </w:r>
      <w:r w:rsidRPr="004A334E">
        <w:rPr>
          <w:rFonts w:asciiTheme="majorHAnsi" w:hAnsiTheme="majorHAnsi"/>
        </w:rPr>
        <w:t xml:space="preserve">  </w:t>
      </w:r>
      <w:r w:rsidR="004A334E" w:rsidRPr="004A334E">
        <w:rPr>
          <w:rFonts w:asciiTheme="majorHAnsi" w:hAnsiTheme="majorHAnsi"/>
        </w:rPr>
        <w:t xml:space="preserve"> </w:t>
      </w:r>
      <w:r w:rsidR="004A334E">
        <w:rPr>
          <w:rFonts w:asciiTheme="majorHAnsi" w:hAnsiTheme="majorHAnsi"/>
        </w:rPr>
        <w:t xml:space="preserve"> </w:t>
      </w:r>
      <w:r w:rsidR="004A334E" w:rsidRPr="004A334E">
        <w:rPr>
          <w:rFonts w:asciiTheme="majorHAnsi" w:hAnsiTheme="majorHAnsi"/>
        </w:rPr>
        <w:t xml:space="preserve"> </w:t>
      </w:r>
      <w:r w:rsidR="00E743C0" w:rsidRPr="00E743C0">
        <w:rPr>
          <w:rFonts w:asciiTheme="majorHAnsi" w:hAnsiTheme="majorHAnsi"/>
          <w:b/>
          <w:bCs/>
        </w:rPr>
        <w:t xml:space="preserve">Summarization of Online Meeting Conversations using NLP &amp; </w:t>
      </w:r>
      <w:r w:rsidR="00596196">
        <w:rPr>
          <w:rFonts w:asciiTheme="majorHAnsi" w:hAnsiTheme="majorHAnsi"/>
          <w:b/>
          <w:bCs/>
        </w:rPr>
        <w:t>Attention mechanism</w:t>
      </w:r>
      <w:r w:rsidR="00696C93">
        <w:rPr>
          <w:rFonts w:asciiTheme="majorHAnsi" w:hAnsiTheme="majorHAnsi"/>
          <w:b/>
          <w:bCs/>
        </w:rPr>
        <w:t xml:space="preserve"> </w:t>
      </w:r>
      <w:r w:rsidR="004A334E" w:rsidRPr="004A334E">
        <w:rPr>
          <w:rFonts w:asciiTheme="majorHAnsi" w:hAnsiTheme="majorHAnsi"/>
          <w:b/>
          <w:bCs/>
        </w:rPr>
        <w:t xml:space="preserve">:  </w:t>
      </w:r>
      <w:r w:rsidR="004A334E" w:rsidRPr="00262CFD">
        <w:rPr>
          <w:rFonts w:asciiTheme="majorHAnsi" w:hAnsiTheme="majorHAnsi"/>
          <w:sz w:val="20"/>
          <w:szCs w:val="20"/>
        </w:rPr>
        <w:t>(</w:t>
      </w:r>
      <w:r w:rsidR="00E4079C">
        <w:rPr>
          <w:i/>
          <w:iCs/>
          <w:sz w:val="20"/>
          <w:szCs w:val="20"/>
        </w:rPr>
        <w:t>August</w:t>
      </w:r>
      <w:r w:rsidR="004A334E" w:rsidRPr="00262CFD">
        <w:rPr>
          <w:i/>
          <w:iCs/>
          <w:sz w:val="20"/>
          <w:szCs w:val="20"/>
        </w:rPr>
        <w:t xml:space="preserve"> 2023 – present)</w:t>
      </w:r>
    </w:p>
    <w:p w14:paraId="047940C5" w14:textId="212D8FBA" w:rsidR="008A1A4D" w:rsidRDefault="008A1A4D" w:rsidP="00887255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8A1A4D">
        <w:rPr>
          <w:rFonts w:asciiTheme="majorHAnsi" w:hAnsiTheme="majorHAnsi"/>
          <w:sz w:val="20"/>
          <w:szCs w:val="20"/>
        </w:rPr>
        <w:t>This is an end to end project</w:t>
      </w:r>
      <w:r w:rsidR="007C074D">
        <w:rPr>
          <w:rFonts w:asciiTheme="majorHAnsi" w:hAnsiTheme="majorHAnsi"/>
          <w:sz w:val="20"/>
          <w:szCs w:val="20"/>
        </w:rPr>
        <w:t xml:space="preserve"> where </w:t>
      </w:r>
      <w:r w:rsidRPr="008A1A4D">
        <w:rPr>
          <w:rFonts w:asciiTheme="majorHAnsi" w:hAnsiTheme="majorHAnsi"/>
          <w:sz w:val="20"/>
          <w:szCs w:val="20"/>
        </w:rPr>
        <w:t>we convert the meeting video/audio into text using a speech to text converter.</w:t>
      </w:r>
    </w:p>
    <w:p w14:paraId="58A971C0" w14:textId="77777777" w:rsidR="00734B62" w:rsidRDefault="008A1A4D" w:rsidP="00887255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8A1A4D">
        <w:rPr>
          <w:rFonts w:asciiTheme="majorHAnsi" w:hAnsiTheme="majorHAnsi"/>
          <w:sz w:val="20"/>
          <w:szCs w:val="20"/>
        </w:rPr>
        <w:t>For this purpose, we will make use of “</w:t>
      </w:r>
      <w:r w:rsidRPr="00696C93">
        <w:rPr>
          <w:rFonts w:asciiTheme="majorHAnsi" w:hAnsiTheme="majorHAnsi"/>
          <w:b/>
          <w:bCs/>
          <w:sz w:val="20"/>
          <w:szCs w:val="20"/>
        </w:rPr>
        <w:t>Whisper</w:t>
      </w:r>
      <w:r w:rsidRPr="008A1A4D">
        <w:rPr>
          <w:rFonts w:asciiTheme="majorHAnsi" w:hAnsiTheme="majorHAnsi"/>
          <w:sz w:val="20"/>
          <w:szCs w:val="20"/>
        </w:rPr>
        <w:t xml:space="preserve">” pre-trained model by </w:t>
      </w:r>
      <w:r w:rsidRPr="00696C93">
        <w:rPr>
          <w:rFonts w:asciiTheme="majorHAnsi" w:hAnsiTheme="majorHAnsi"/>
          <w:b/>
          <w:bCs/>
          <w:sz w:val="20"/>
          <w:szCs w:val="20"/>
        </w:rPr>
        <w:t>OpenAI</w:t>
      </w:r>
      <w:r w:rsidR="00DE71EE">
        <w:rPr>
          <w:rFonts w:asciiTheme="majorHAnsi" w:hAnsiTheme="majorHAnsi"/>
          <w:sz w:val="20"/>
          <w:szCs w:val="20"/>
        </w:rPr>
        <w:t xml:space="preserve"> to generate the text from speech</w:t>
      </w:r>
      <w:r w:rsidRPr="008A1A4D">
        <w:rPr>
          <w:rFonts w:asciiTheme="majorHAnsi" w:hAnsiTheme="majorHAnsi"/>
          <w:sz w:val="20"/>
          <w:szCs w:val="20"/>
        </w:rPr>
        <w:t xml:space="preserve">. </w:t>
      </w:r>
    </w:p>
    <w:p w14:paraId="138B369B" w14:textId="0680D22F" w:rsidR="00734B62" w:rsidRDefault="008A1A4D" w:rsidP="00887255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8A1A4D">
        <w:rPr>
          <w:rFonts w:asciiTheme="majorHAnsi" w:hAnsiTheme="majorHAnsi"/>
          <w:sz w:val="20"/>
          <w:szCs w:val="20"/>
        </w:rPr>
        <w:t xml:space="preserve">The text </w:t>
      </w:r>
      <w:r w:rsidRPr="00734B62">
        <w:rPr>
          <w:rFonts w:asciiTheme="majorHAnsi" w:hAnsiTheme="majorHAnsi"/>
          <w:sz w:val="20"/>
          <w:szCs w:val="20"/>
        </w:rPr>
        <w:t xml:space="preserve">thus generated will then be </w:t>
      </w:r>
      <w:r w:rsidR="00DE71EE" w:rsidRPr="00734B62">
        <w:rPr>
          <w:rFonts w:asciiTheme="majorHAnsi" w:hAnsiTheme="majorHAnsi"/>
          <w:sz w:val="20"/>
          <w:szCs w:val="20"/>
        </w:rPr>
        <w:t xml:space="preserve"> </w:t>
      </w:r>
      <w:r w:rsidRPr="00734B62">
        <w:rPr>
          <w:rFonts w:asciiTheme="majorHAnsi" w:hAnsiTheme="majorHAnsi"/>
          <w:sz w:val="20"/>
          <w:szCs w:val="20"/>
        </w:rPr>
        <w:t xml:space="preserve">summarized using </w:t>
      </w:r>
      <w:r w:rsidRPr="00BA5F5C">
        <w:rPr>
          <w:rFonts w:asciiTheme="majorHAnsi" w:hAnsiTheme="majorHAnsi"/>
          <w:b/>
          <w:bCs/>
          <w:sz w:val="20"/>
          <w:szCs w:val="20"/>
        </w:rPr>
        <w:t>seq2seq models</w:t>
      </w:r>
      <w:r w:rsidR="004D6734">
        <w:rPr>
          <w:rFonts w:asciiTheme="majorHAnsi" w:hAnsiTheme="majorHAnsi"/>
          <w:sz w:val="20"/>
          <w:szCs w:val="20"/>
        </w:rPr>
        <w:t xml:space="preserve"> </w:t>
      </w:r>
      <w:r w:rsidRPr="00734B62">
        <w:rPr>
          <w:rFonts w:asciiTheme="majorHAnsi" w:hAnsiTheme="majorHAnsi"/>
          <w:sz w:val="20"/>
          <w:szCs w:val="20"/>
        </w:rPr>
        <w:t xml:space="preserve"> which make use of encoders, decoders</w:t>
      </w:r>
      <w:r w:rsidR="00B43CB6">
        <w:rPr>
          <w:rFonts w:asciiTheme="majorHAnsi" w:hAnsiTheme="majorHAnsi"/>
          <w:sz w:val="20"/>
          <w:szCs w:val="20"/>
        </w:rPr>
        <w:t xml:space="preserve">, </w:t>
      </w:r>
      <w:r w:rsidR="00B43CB6" w:rsidRPr="00B43CB6">
        <w:rPr>
          <w:rFonts w:asciiTheme="majorHAnsi" w:hAnsiTheme="majorHAnsi"/>
          <w:b/>
          <w:bCs/>
          <w:sz w:val="20"/>
          <w:szCs w:val="20"/>
        </w:rPr>
        <w:t>BERT</w:t>
      </w:r>
      <w:r w:rsidRPr="00734B62">
        <w:rPr>
          <w:rFonts w:asciiTheme="majorHAnsi" w:hAnsiTheme="majorHAnsi"/>
          <w:sz w:val="20"/>
          <w:szCs w:val="20"/>
        </w:rPr>
        <w:t xml:space="preserve"> and </w:t>
      </w:r>
    </w:p>
    <w:p w14:paraId="7746DAF3" w14:textId="512B3D78" w:rsidR="008A1A4D" w:rsidRPr="00E85736" w:rsidRDefault="008A1A4D" w:rsidP="00887255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  <w:r w:rsidRPr="00B43CB6">
        <w:rPr>
          <w:rFonts w:asciiTheme="majorHAnsi" w:hAnsiTheme="majorHAnsi"/>
          <w:b/>
          <w:bCs/>
          <w:sz w:val="20"/>
          <w:szCs w:val="20"/>
        </w:rPr>
        <w:t>attention mechanism</w:t>
      </w:r>
      <w:r w:rsidRPr="00734B62">
        <w:rPr>
          <w:rFonts w:asciiTheme="majorHAnsi" w:hAnsiTheme="majorHAnsi"/>
          <w:sz w:val="20"/>
          <w:szCs w:val="20"/>
        </w:rPr>
        <w:t xml:space="preserve">. </w:t>
      </w:r>
      <w:r w:rsidR="00734B62">
        <w:rPr>
          <w:rFonts w:asciiTheme="majorHAnsi" w:hAnsiTheme="majorHAnsi"/>
          <w:sz w:val="20"/>
          <w:szCs w:val="20"/>
        </w:rPr>
        <w:t xml:space="preserve"> </w:t>
      </w:r>
      <w:r w:rsidRPr="00E85736">
        <w:rPr>
          <w:rFonts w:asciiTheme="majorHAnsi" w:hAnsiTheme="majorHAnsi"/>
          <w:sz w:val="20"/>
          <w:szCs w:val="20"/>
        </w:rPr>
        <w:t xml:space="preserve">We will be using 2 pre-trained models to perform these 2 tasks. </w:t>
      </w:r>
    </w:p>
    <w:p w14:paraId="28BF37AB" w14:textId="77777777" w:rsidR="0081644E" w:rsidRPr="0081644E" w:rsidRDefault="008A1A4D" w:rsidP="00887255">
      <w:pPr>
        <w:pStyle w:val="ListParagraph"/>
        <w:numPr>
          <w:ilvl w:val="1"/>
          <w:numId w:val="46"/>
        </w:numPr>
        <w:jc w:val="both"/>
        <w:rPr>
          <w:sz w:val="20"/>
          <w:szCs w:val="20"/>
        </w:rPr>
      </w:pPr>
      <w:r w:rsidRPr="008A1A4D">
        <w:rPr>
          <w:rFonts w:asciiTheme="majorHAnsi" w:hAnsiTheme="majorHAnsi"/>
          <w:sz w:val="20"/>
          <w:szCs w:val="20"/>
        </w:rPr>
        <w:t xml:space="preserve">Both these pre-trained models will be fine-tuned based on our dataset and additionally, we are looking at training the </w:t>
      </w:r>
    </w:p>
    <w:p w14:paraId="77A25274" w14:textId="7FBA4A3E" w:rsidR="004E40D6" w:rsidRPr="008A1A4D" w:rsidRDefault="008A1A4D" w:rsidP="00887255">
      <w:pPr>
        <w:pStyle w:val="ListParagraph"/>
        <w:ind w:left="1440"/>
        <w:jc w:val="both"/>
        <w:rPr>
          <w:sz w:val="20"/>
          <w:szCs w:val="20"/>
        </w:rPr>
      </w:pPr>
      <w:r w:rsidRPr="008A1A4D">
        <w:rPr>
          <w:rFonts w:asciiTheme="majorHAnsi" w:hAnsiTheme="majorHAnsi"/>
          <w:sz w:val="20"/>
          <w:szCs w:val="20"/>
        </w:rPr>
        <w:t>models in a QA manner (Question and Answer based training) which helps the model to learn faster.</w:t>
      </w:r>
      <w:r w:rsidR="004E40D6" w:rsidRPr="008A1A4D">
        <w:rPr>
          <w:sz w:val="20"/>
          <w:szCs w:val="20"/>
        </w:rPr>
        <w:t xml:space="preserve">    </w:t>
      </w:r>
    </w:p>
    <w:p w14:paraId="37BF90C8" w14:textId="788DAE68" w:rsidR="001C2CFA" w:rsidRPr="00CE7C87" w:rsidRDefault="00B872EE" w:rsidP="00CE7C87">
      <w:pPr>
        <w:rPr>
          <w:rFonts w:asciiTheme="majorHAnsi" w:hAnsiTheme="majorHAnsi"/>
          <w:i/>
          <w:iCs/>
          <w:sz w:val="20"/>
          <w:szCs w:val="20"/>
        </w:rPr>
      </w:pPr>
      <w:r>
        <w:rPr>
          <w:i/>
          <w:iCs/>
        </w:rPr>
        <w:t xml:space="preserve"> </w:t>
      </w:r>
      <w:r>
        <w:t xml:space="preserve">               </w:t>
      </w:r>
      <w:r w:rsidRPr="00394AA9">
        <w:rPr>
          <w:rFonts w:asciiTheme="majorHAnsi" w:hAnsiTheme="majorHAnsi"/>
          <w:b/>
          <w:bCs/>
        </w:rPr>
        <w:t>Bangalore House Price Prediction using L</w:t>
      </w:r>
      <w:r w:rsidR="004129D6">
        <w:rPr>
          <w:rFonts w:asciiTheme="majorHAnsi" w:hAnsiTheme="majorHAnsi"/>
          <w:b/>
          <w:bCs/>
        </w:rPr>
        <w:t>inear</w:t>
      </w:r>
      <w:r w:rsidRPr="00394AA9">
        <w:rPr>
          <w:rFonts w:asciiTheme="majorHAnsi" w:hAnsiTheme="majorHAnsi"/>
          <w:b/>
          <w:bCs/>
        </w:rPr>
        <w:t xml:space="preserve"> Regression</w:t>
      </w:r>
      <w:r w:rsidR="00DB71B5">
        <w:rPr>
          <w:rFonts w:asciiTheme="majorHAnsi" w:hAnsiTheme="majorHAnsi"/>
          <w:b/>
          <w:bCs/>
        </w:rPr>
        <w:t xml:space="preserve"> :</w:t>
      </w:r>
      <w:r w:rsidRPr="00DB71B5">
        <w:rPr>
          <w:rFonts w:asciiTheme="majorHAnsi" w:hAnsiTheme="majorHAnsi"/>
          <w:i/>
          <w:iCs/>
        </w:rPr>
        <w:t xml:space="preserve"> </w:t>
      </w:r>
      <w:r w:rsidR="00DB71B5" w:rsidRPr="00DB71B5">
        <w:rPr>
          <w:rFonts w:asciiTheme="majorHAnsi" w:hAnsiTheme="majorHAnsi"/>
          <w:i/>
          <w:iCs/>
        </w:rPr>
        <w:t>(</w:t>
      </w:r>
      <w:r w:rsidR="00DB71B5" w:rsidRPr="00262CFD">
        <w:rPr>
          <w:rFonts w:asciiTheme="majorHAnsi" w:hAnsiTheme="majorHAnsi"/>
          <w:i/>
          <w:iCs/>
          <w:sz w:val="20"/>
          <w:szCs w:val="20"/>
        </w:rPr>
        <w:t>Ma</w:t>
      </w:r>
      <w:r w:rsidR="008D7CE7">
        <w:rPr>
          <w:rFonts w:asciiTheme="majorHAnsi" w:hAnsiTheme="majorHAnsi"/>
          <w:i/>
          <w:iCs/>
          <w:sz w:val="20"/>
          <w:szCs w:val="20"/>
        </w:rPr>
        <w:t>y</w:t>
      </w:r>
      <w:r w:rsidR="00DB71B5" w:rsidRPr="00262CFD">
        <w:rPr>
          <w:rFonts w:asciiTheme="majorHAnsi" w:hAnsiTheme="majorHAnsi"/>
          <w:i/>
          <w:iCs/>
          <w:sz w:val="20"/>
          <w:szCs w:val="20"/>
        </w:rPr>
        <w:t xml:space="preserve"> 2022 – </w:t>
      </w:r>
      <w:r w:rsidR="008D7CE7">
        <w:rPr>
          <w:rFonts w:asciiTheme="majorHAnsi" w:hAnsiTheme="majorHAnsi"/>
          <w:i/>
          <w:iCs/>
          <w:sz w:val="20"/>
          <w:szCs w:val="20"/>
        </w:rPr>
        <w:t>Aug</w:t>
      </w:r>
      <w:r w:rsidR="00DB71B5" w:rsidRPr="00262CFD">
        <w:rPr>
          <w:rFonts w:asciiTheme="majorHAnsi" w:hAnsiTheme="majorHAnsi"/>
          <w:i/>
          <w:iCs/>
          <w:sz w:val="20"/>
          <w:szCs w:val="20"/>
        </w:rPr>
        <w:t xml:space="preserve"> 2022)</w:t>
      </w:r>
    </w:p>
    <w:p w14:paraId="3E5A0B2D" w14:textId="14AA49A0" w:rsidR="007951BC" w:rsidRPr="00B8137B" w:rsidRDefault="00CE7C87" w:rsidP="004A04BC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B8137B">
        <w:rPr>
          <w:rFonts w:asciiTheme="majorHAnsi" w:hAnsiTheme="majorHAnsi"/>
          <w:sz w:val="20"/>
          <w:szCs w:val="20"/>
        </w:rPr>
        <w:t>It</w:t>
      </w:r>
      <w:r w:rsidR="007951BC" w:rsidRPr="00B8137B">
        <w:rPr>
          <w:rFonts w:asciiTheme="majorHAnsi" w:hAnsiTheme="majorHAnsi"/>
          <w:sz w:val="20"/>
          <w:szCs w:val="20"/>
        </w:rPr>
        <w:t xml:space="preserve"> is an end to end House Price Prediction Project, we have used machine learning techniques to predict the price of houses.</w:t>
      </w:r>
    </w:p>
    <w:p w14:paraId="3F53EC30" w14:textId="77777777" w:rsidR="00DC6240" w:rsidRDefault="007951BC" w:rsidP="009B59E1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7951BC">
        <w:rPr>
          <w:rFonts w:asciiTheme="majorHAnsi" w:hAnsiTheme="majorHAnsi"/>
          <w:sz w:val="20"/>
          <w:szCs w:val="20"/>
        </w:rPr>
        <w:t xml:space="preserve">This project involves analyzing historical data to predict the sale price of a house in Bangalore city using Linear Regression </w:t>
      </w:r>
    </w:p>
    <w:p w14:paraId="063D101E" w14:textId="29C08765" w:rsidR="007951BC" w:rsidRDefault="007951BC" w:rsidP="00DC6240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  <w:r w:rsidRPr="007951BC">
        <w:rPr>
          <w:rFonts w:asciiTheme="majorHAnsi" w:hAnsiTheme="majorHAnsi"/>
          <w:sz w:val="20"/>
          <w:szCs w:val="20"/>
        </w:rPr>
        <w:t>based on various features such as location, size, number of bedrooms, and other relevant factors.</w:t>
      </w:r>
    </w:p>
    <w:p w14:paraId="3E6F2388" w14:textId="3D2C872E" w:rsidR="007951BC" w:rsidRDefault="007951BC" w:rsidP="009B59E1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7951BC">
        <w:rPr>
          <w:rFonts w:asciiTheme="majorHAnsi" w:hAnsiTheme="majorHAnsi"/>
          <w:sz w:val="20"/>
          <w:szCs w:val="20"/>
        </w:rPr>
        <w:t>Feature selection and engineering performed to improve the accuracy of the model.</w:t>
      </w:r>
    </w:p>
    <w:p w14:paraId="023C7FB7" w14:textId="72E3C08B" w:rsidR="007951BC" w:rsidRDefault="007951BC" w:rsidP="009B59E1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7951BC">
        <w:rPr>
          <w:rFonts w:asciiTheme="majorHAnsi" w:hAnsiTheme="majorHAnsi"/>
          <w:sz w:val="20"/>
          <w:szCs w:val="20"/>
        </w:rPr>
        <w:t>Selected suitable features for building a regression model and our trained model will predict the prices on our test data.</w:t>
      </w:r>
    </w:p>
    <w:p w14:paraId="3CA34AF4" w14:textId="77777777" w:rsidR="00DC6240" w:rsidRDefault="00CE7C87" w:rsidP="009B59E1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CE7C87">
        <w:rPr>
          <w:rFonts w:asciiTheme="majorHAnsi" w:hAnsiTheme="majorHAnsi"/>
          <w:sz w:val="20"/>
          <w:szCs w:val="20"/>
        </w:rPr>
        <w:t xml:space="preserve">The accuracy of the model will be validated by comparing predicted prices with actual prices, and once deemed accurate, </w:t>
      </w:r>
    </w:p>
    <w:p w14:paraId="7BAF63B2" w14:textId="6FCC1E57" w:rsidR="00815E10" w:rsidRDefault="00CE7C87" w:rsidP="00B8137B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  <w:r w:rsidRPr="00CE7C87">
        <w:rPr>
          <w:rFonts w:asciiTheme="majorHAnsi" w:hAnsiTheme="majorHAnsi"/>
          <w:sz w:val="20"/>
          <w:szCs w:val="20"/>
        </w:rPr>
        <w:t>the model will be deployed in a web application to predict house prices based on their features.</w:t>
      </w:r>
    </w:p>
    <w:p w14:paraId="2B77D47F" w14:textId="77777777" w:rsidR="00B8137B" w:rsidRPr="00B8137B" w:rsidRDefault="00B8137B" w:rsidP="00B8137B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</w:p>
    <w:p w14:paraId="6C1889FF" w14:textId="7058DFAF" w:rsidR="007327C4" w:rsidRPr="009B59E1" w:rsidRDefault="007327C4" w:rsidP="007327C4">
      <w:pPr>
        <w:pStyle w:val="ListParagraph"/>
        <w:jc w:val="both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</w:t>
      </w:r>
      <w:r w:rsidRPr="00312D73">
        <w:rPr>
          <w:rFonts w:asciiTheme="majorHAnsi" w:hAnsiTheme="majorHAnsi"/>
          <w:sz w:val="20"/>
          <w:szCs w:val="20"/>
        </w:rPr>
        <w:t xml:space="preserve">  </w:t>
      </w:r>
      <w:r w:rsidR="00312D73">
        <w:rPr>
          <w:rFonts w:asciiTheme="majorHAnsi" w:hAnsiTheme="majorHAnsi"/>
          <w:sz w:val="20"/>
          <w:szCs w:val="20"/>
        </w:rPr>
        <w:t xml:space="preserve">    </w:t>
      </w:r>
      <w:hyperlink r:id="rId10" w:history="1">
        <w:r w:rsidR="000C6B82">
          <w:rPr>
            <w:rStyle w:val="Hyperlink"/>
            <w:rFonts w:asciiTheme="majorHAnsi" w:hAnsiTheme="majorHAnsi"/>
            <w:color w:val="auto"/>
            <w:sz w:val="20"/>
            <w:szCs w:val="20"/>
          </w:rPr>
          <w:t>G</w:t>
        </w:r>
        <w:r w:rsidRPr="00312D73">
          <w:rPr>
            <w:rStyle w:val="Hyperlink"/>
            <w:rFonts w:asciiTheme="majorHAnsi" w:hAnsiTheme="majorHAnsi"/>
            <w:color w:val="auto"/>
            <w:sz w:val="20"/>
            <w:szCs w:val="20"/>
          </w:rPr>
          <w:t>ithub</w:t>
        </w:r>
        <w:r w:rsidR="000C6B82">
          <w:rPr>
            <w:rStyle w:val="Hyperlink"/>
            <w:rFonts w:asciiTheme="majorHAnsi" w:hAnsiTheme="majorHAnsi"/>
            <w:color w:val="auto"/>
            <w:sz w:val="20"/>
            <w:szCs w:val="20"/>
          </w:rPr>
          <w:t>_Project</w:t>
        </w:r>
        <w:r w:rsidRPr="00312D73">
          <w:rPr>
            <w:rStyle w:val="Hyperlink"/>
            <w:rFonts w:asciiTheme="majorHAnsi" w:hAnsiTheme="majorHAnsi"/>
            <w:color w:val="auto"/>
            <w:sz w:val="20"/>
            <w:szCs w:val="20"/>
          </w:rPr>
          <w:t>_</w:t>
        </w:r>
      </w:hyperlink>
    </w:p>
    <w:p w14:paraId="3976F5EE" w14:textId="68DBF633" w:rsidR="005246AA" w:rsidRPr="005246AA" w:rsidRDefault="00B872EE" w:rsidP="004D7D21">
      <w:pPr>
        <w:rPr>
          <w:rFonts w:asciiTheme="majorHAnsi" w:hAnsiTheme="majorHAnsi"/>
          <w:i/>
          <w:iCs/>
          <w:sz w:val="20"/>
          <w:szCs w:val="20"/>
        </w:rPr>
      </w:pPr>
      <w:r w:rsidRPr="00394AA9">
        <w:rPr>
          <w:rFonts w:asciiTheme="majorHAnsi" w:hAnsiTheme="majorHAnsi"/>
          <w:b/>
          <w:bCs/>
        </w:rPr>
        <w:t xml:space="preserve">       </w:t>
      </w:r>
      <w:r w:rsidR="005246AA">
        <w:rPr>
          <w:rFonts w:asciiTheme="majorHAnsi" w:hAnsiTheme="majorHAnsi"/>
          <w:b/>
          <w:bCs/>
        </w:rPr>
        <w:t xml:space="preserve"> </w:t>
      </w:r>
      <w:r w:rsidRPr="00394AA9">
        <w:rPr>
          <w:rFonts w:asciiTheme="majorHAnsi" w:hAnsiTheme="majorHAnsi"/>
          <w:b/>
          <w:bCs/>
        </w:rPr>
        <w:t xml:space="preserve">        </w:t>
      </w:r>
      <w:r w:rsidR="00394AA9">
        <w:rPr>
          <w:rFonts w:asciiTheme="majorHAnsi" w:hAnsiTheme="majorHAnsi"/>
          <w:b/>
          <w:bCs/>
        </w:rPr>
        <w:t xml:space="preserve"> </w:t>
      </w:r>
      <w:r w:rsidR="009473F2" w:rsidRPr="00394AA9">
        <w:rPr>
          <w:rFonts w:asciiTheme="majorHAnsi" w:hAnsiTheme="majorHAnsi"/>
          <w:b/>
          <w:bCs/>
        </w:rPr>
        <w:t>Spam Classification using NLP</w:t>
      </w:r>
      <w:r w:rsidR="00DB71B5">
        <w:rPr>
          <w:rFonts w:asciiTheme="majorHAnsi" w:hAnsiTheme="majorHAnsi"/>
          <w:b/>
          <w:bCs/>
        </w:rPr>
        <w:t xml:space="preserve"> : </w:t>
      </w:r>
      <w:r w:rsidR="00DB71B5" w:rsidRPr="00262CFD">
        <w:rPr>
          <w:rFonts w:asciiTheme="majorHAnsi" w:hAnsiTheme="majorHAnsi"/>
          <w:i/>
          <w:iCs/>
          <w:sz w:val="20"/>
          <w:szCs w:val="20"/>
        </w:rPr>
        <w:t>(Au</w:t>
      </w:r>
      <w:r w:rsidR="00262CFD" w:rsidRPr="00262CFD">
        <w:rPr>
          <w:rFonts w:asciiTheme="majorHAnsi" w:hAnsiTheme="majorHAnsi"/>
          <w:i/>
          <w:iCs/>
          <w:sz w:val="20"/>
          <w:szCs w:val="20"/>
        </w:rPr>
        <w:t>g</w:t>
      </w:r>
      <w:r w:rsidR="00DB71B5" w:rsidRPr="00262CFD">
        <w:rPr>
          <w:rFonts w:asciiTheme="majorHAnsi" w:hAnsiTheme="majorHAnsi"/>
          <w:i/>
          <w:iCs/>
          <w:sz w:val="20"/>
          <w:szCs w:val="20"/>
        </w:rPr>
        <w:t xml:space="preserve"> 2022 </w:t>
      </w:r>
      <w:r w:rsidR="00262CFD" w:rsidRPr="00262CFD">
        <w:rPr>
          <w:rFonts w:asciiTheme="majorHAnsi" w:hAnsiTheme="majorHAnsi"/>
          <w:i/>
          <w:iCs/>
          <w:sz w:val="20"/>
          <w:szCs w:val="20"/>
        </w:rPr>
        <w:t>–</w:t>
      </w:r>
      <w:r w:rsidR="00DB71B5" w:rsidRPr="00262CFD">
        <w:rPr>
          <w:rFonts w:asciiTheme="majorHAnsi" w:hAnsiTheme="majorHAnsi"/>
          <w:i/>
          <w:iCs/>
          <w:sz w:val="20"/>
          <w:szCs w:val="20"/>
        </w:rPr>
        <w:t xml:space="preserve"> </w:t>
      </w:r>
      <w:r w:rsidR="00262CFD" w:rsidRPr="00262CFD">
        <w:rPr>
          <w:rFonts w:asciiTheme="majorHAnsi" w:hAnsiTheme="majorHAnsi"/>
          <w:i/>
          <w:iCs/>
          <w:sz w:val="20"/>
          <w:szCs w:val="20"/>
        </w:rPr>
        <w:t>Sept 2022</w:t>
      </w:r>
      <w:r w:rsidR="00DB71B5" w:rsidRPr="00262CFD">
        <w:rPr>
          <w:rFonts w:asciiTheme="majorHAnsi" w:hAnsiTheme="majorHAnsi"/>
          <w:i/>
          <w:iCs/>
          <w:sz w:val="20"/>
          <w:szCs w:val="20"/>
        </w:rPr>
        <w:t>)</w:t>
      </w:r>
    </w:p>
    <w:p w14:paraId="7330FA33" w14:textId="7B85FAB7" w:rsidR="005246AA" w:rsidRPr="005246AA" w:rsidRDefault="005246AA" w:rsidP="00D47B20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5246AA">
        <w:rPr>
          <w:rFonts w:asciiTheme="majorHAnsi" w:hAnsiTheme="majorHAnsi"/>
          <w:sz w:val="20"/>
          <w:szCs w:val="20"/>
        </w:rPr>
        <w:t>Developed a machine learning model for spam classification project using NLP techniques.</w:t>
      </w:r>
    </w:p>
    <w:p w14:paraId="227110D3" w14:textId="78164C4A" w:rsidR="005246AA" w:rsidRPr="005246AA" w:rsidRDefault="005246AA" w:rsidP="00D47B20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5246AA">
        <w:rPr>
          <w:rFonts w:asciiTheme="majorHAnsi" w:hAnsiTheme="majorHAnsi"/>
          <w:sz w:val="20"/>
          <w:szCs w:val="20"/>
        </w:rPr>
        <w:t>Preprocessed the data by removing stop words, stemming the words, and converting the text into numerical features.</w:t>
      </w:r>
    </w:p>
    <w:p w14:paraId="02013CC2" w14:textId="297D6DBE" w:rsidR="005246AA" w:rsidRDefault="005246AA" w:rsidP="00D47B20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5246AA">
        <w:rPr>
          <w:rFonts w:asciiTheme="majorHAnsi" w:hAnsiTheme="majorHAnsi"/>
          <w:sz w:val="20"/>
          <w:szCs w:val="20"/>
        </w:rPr>
        <w:t xml:space="preserve">Trained the model on a dataset of labeled emails using </w:t>
      </w:r>
      <w:r w:rsidRPr="00EC6979">
        <w:rPr>
          <w:rFonts w:asciiTheme="majorHAnsi" w:hAnsiTheme="majorHAnsi"/>
          <w:i/>
          <w:iCs/>
          <w:sz w:val="20"/>
          <w:szCs w:val="20"/>
        </w:rPr>
        <w:t>Bag of Words</w:t>
      </w:r>
      <w:r w:rsidRPr="005246AA">
        <w:rPr>
          <w:rFonts w:asciiTheme="majorHAnsi" w:hAnsiTheme="majorHAnsi"/>
          <w:sz w:val="20"/>
          <w:szCs w:val="20"/>
        </w:rPr>
        <w:t xml:space="preserve"> and </w:t>
      </w:r>
      <w:r w:rsidRPr="00EC6979">
        <w:rPr>
          <w:rFonts w:asciiTheme="majorHAnsi" w:hAnsiTheme="majorHAnsi"/>
          <w:i/>
          <w:iCs/>
          <w:sz w:val="20"/>
          <w:szCs w:val="20"/>
        </w:rPr>
        <w:t>TF-IDF</w:t>
      </w:r>
      <w:r w:rsidRPr="005246AA">
        <w:rPr>
          <w:rFonts w:asciiTheme="majorHAnsi" w:hAnsiTheme="majorHAnsi"/>
          <w:sz w:val="20"/>
          <w:szCs w:val="20"/>
        </w:rPr>
        <w:t xml:space="preserve"> techniques.</w:t>
      </w:r>
    </w:p>
    <w:p w14:paraId="69F08CA9" w14:textId="1C94834E" w:rsidR="00726D4C" w:rsidRPr="005246AA" w:rsidRDefault="00726D4C" w:rsidP="005C4953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726D4C">
        <w:rPr>
          <w:rFonts w:asciiTheme="majorHAnsi" w:hAnsiTheme="majorHAnsi"/>
          <w:sz w:val="20"/>
          <w:szCs w:val="20"/>
        </w:rPr>
        <w:t xml:space="preserve">Machine learning model was trained using various algorithms, including </w:t>
      </w:r>
      <w:r w:rsidRPr="00EC6979">
        <w:rPr>
          <w:rFonts w:asciiTheme="majorHAnsi" w:hAnsiTheme="majorHAnsi"/>
          <w:i/>
          <w:iCs/>
          <w:sz w:val="20"/>
          <w:szCs w:val="20"/>
        </w:rPr>
        <w:t>L</w:t>
      </w:r>
      <w:r w:rsidR="007076E8" w:rsidRPr="00EC6979">
        <w:rPr>
          <w:rFonts w:asciiTheme="majorHAnsi" w:hAnsiTheme="majorHAnsi"/>
          <w:i/>
          <w:iCs/>
          <w:sz w:val="20"/>
          <w:szCs w:val="20"/>
        </w:rPr>
        <w:t>ogistic</w:t>
      </w:r>
      <w:r w:rsidRPr="00EC6979">
        <w:rPr>
          <w:rFonts w:asciiTheme="majorHAnsi" w:hAnsiTheme="majorHAnsi"/>
          <w:i/>
          <w:iCs/>
          <w:sz w:val="20"/>
          <w:szCs w:val="20"/>
        </w:rPr>
        <w:t xml:space="preserve"> Regression, </w:t>
      </w:r>
      <w:r w:rsidR="005C4953" w:rsidRPr="00EC6979">
        <w:rPr>
          <w:rFonts w:asciiTheme="majorHAnsi" w:hAnsiTheme="majorHAnsi"/>
          <w:i/>
          <w:iCs/>
          <w:sz w:val="20"/>
          <w:szCs w:val="20"/>
        </w:rPr>
        <w:t>SVM, Random Forest</w:t>
      </w:r>
      <w:r w:rsidR="005C4953">
        <w:rPr>
          <w:rFonts w:asciiTheme="majorHAnsi" w:hAnsiTheme="majorHAnsi"/>
          <w:sz w:val="20"/>
          <w:szCs w:val="20"/>
        </w:rPr>
        <w:t xml:space="preserve"> etc.</w:t>
      </w:r>
    </w:p>
    <w:p w14:paraId="6E3BDFAA" w14:textId="3812D09E" w:rsidR="005246AA" w:rsidRPr="005246AA" w:rsidRDefault="005246AA" w:rsidP="00D47B20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5246AA">
        <w:rPr>
          <w:rFonts w:asciiTheme="majorHAnsi" w:hAnsiTheme="majorHAnsi"/>
          <w:sz w:val="20"/>
          <w:szCs w:val="20"/>
        </w:rPr>
        <w:t>Evaluated the model using various performance metrics such as accuracy, precision</w:t>
      </w:r>
      <w:r w:rsidR="00B56B1A">
        <w:rPr>
          <w:rFonts w:asciiTheme="majorHAnsi" w:hAnsiTheme="majorHAnsi"/>
          <w:sz w:val="20"/>
          <w:szCs w:val="20"/>
        </w:rPr>
        <w:t>, confusion matrix</w:t>
      </w:r>
      <w:r w:rsidRPr="005246AA">
        <w:rPr>
          <w:rFonts w:asciiTheme="majorHAnsi" w:hAnsiTheme="majorHAnsi"/>
          <w:sz w:val="20"/>
          <w:szCs w:val="20"/>
        </w:rPr>
        <w:t>.</w:t>
      </w:r>
    </w:p>
    <w:p w14:paraId="2B77084B" w14:textId="73258623" w:rsidR="00091823" w:rsidRDefault="005246AA" w:rsidP="00D47B20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5246AA">
        <w:rPr>
          <w:rFonts w:asciiTheme="majorHAnsi" w:hAnsiTheme="majorHAnsi"/>
          <w:sz w:val="20"/>
          <w:szCs w:val="20"/>
        </w:rPr>
        <w:t>Classified new emails as either spam or ham based on their content using the developed model.</w:t>
      </w:r>
    </w:p>
    <w:p w14:paraId="1080B111" w14:textId="005D5BAA" w:rsidR="00E10227" w:rsidRDefault="00E4079C" w:rsidP="00E10227">
      <w:pPr>
        <w:ind w:left="1080"/>
        <w:jc w:val="both"/>
        <w:rPr>
          <w:rFonts w:asciiTheme="majorHAnsi" w:hAnsiTheme="majorHAnsi"/>
          <w:sz w:val="20"/>
          <w:szCs w:val="20"/>
        </w:rPr>
      </w:pPr>
      <w:hyperlink r:id="rId11" w:history="1">
        <w:r w:rsidR="00E10227" w:rsidRPr="00E10227">
          <w:rPr>
            <w:rStyle w:val="Hyperlink"/>
            <w:rFonts w:asciiTheme="majorHAnsi" w:hAnsiTheme="majorHAnsi"/>
            <w:color w:val="auto"/>
            <w:sz w:val="20"/>
            <w:szCs w:val="20"/>
          </w:rPr>
          <w:t>Github_Project</w:t>
        </w:r>
      </w:hyperlink>
    </w:p>
    <w:p w14:paraId="1DFBA386" w14:textId="6CC5DCAD" w:rsidR="00EF489A" w:rsidRDefault="00EF489A" w:rsidP="00EF489A">
      <w:pPr>
        <w:jc w:val="both"/>
        <w:rPr>
          <w:rFonts w:asciiTheme="majorHAnsi" w:hAnsiTheme="majorHAnsi"/>
          <w:i/>
          <w:iCs/>
          <w:sz w:val="20"/>
          <w:szCs w:val="20"/>
        </w:rPr>
      </w:pPr>
      <w:r>
        <w:rPr>
          <w:rFonts w:asciiTheme="majorHAnsi" w:hAnsiTheme="majorHAnsi"/>
          <w:b/>
          <w:bCs/>
        </w:rPr>
        <w:t xml:space="preserve">                 </w:t>
      </w:r>
      <w:r w:rsidR="001D489B">
        <w:rPr>
          <w:rFonts w:asciiTheme="majorHAnsi" w:hAnsiTheme="majorHAnsi"/>
          <w:b/>
          <w:bCs/>
        </w:rPr>
        <w:t xml:space="preserve">Cricket </w:t>
      </w:r>
      <w:r w:rsidR="0037192B">
        <w:rPr>
          <w:rFonts w:asciiTheme="majorHAnsi" w:hAnsiTheme="majorHAnsi"/>
          <w:b/>
          <w:bCs/>
        </w:rPr>
        <w:t>D</w:t>
      </w:r>
      <w:r w:rsidR="001D489B">
        <w:rPr>
          <w:rFonts w:asciiTheme="majorHAnsi" w:hAnsiTheme="majorHAnsi"/>
          <w:b/>
          <w:bCs/>
        </w:rPr>
        <w:t xml:space="preserve">ata </w:t>
      </w:r>
      <w:r w:rsidR="0037192B">
        <w:rPr>
          <w:rFonts w:asciiTheme="majorHAnsi" w:hAnsiTheme="majorHAnsi"/>
          <w:b/>
          <w:bCs/>
        </w:rPr>
        <w:t>A</w:t>
      </w:r>
      <w:r w:rsidR="001D489B">
        <w:rPr>
          <w:rFonts w:asciiTheme="majorHAnsi" w:hAnsiTheme="majorHAnsi"/>
          <w:b/>
          <w:bCs/>
        </w:rPr>
        <w:t>naly</w:t>
      </w:r>
      <w:r w:rsidR="00DE0891">
        <w:rPr>
          <w:rFonts w:asciiTheme="majorHAnsi" w:hAnsiTheme="majorHAnsi"/>
          <w:b/>
          <w:bCs/>
        </w:rPr>
        <w:t>tic</w:t>
      </w:r>
      <w:r w:rsidR="001D489B">
        <w:rPr>
          <w:rFonts w:asciiTheme="majorHAnsi" w:hAnsiTheme="majorHAnsi"/>
          <w:b/>
          <w:bCs/>
        </w:rPr>
        <w:t>s</w:t>
      </w:r>
      <w:r w:rsidR="00296732">
        <w:rPr>
          <w:rFonts w:asciiTheme="majorHAnsi" w:hAnsiTheme="majorHAnsi"/>
          <w:b/>
          <w:bCs/>
        </w:rPr>
        <w:t xml:space="preserve"> &amp; </w:t>
      </w:r>
      <w:r w:rsidR="00296732" w:rsidRPr="00394AA9">
        <w:rPr>
          <w:rFonts w:asciiTheme="majorHAnsi" w:hAnsiTheme="majorHAnsi"/>
          <w:b/>
          <w:bCs/>
        </w:rPr>
        <w:t>Exploratory Data Analysis</w:t>
      </w:r>
      <w:r w:rsidR="005250D6">
        <w:rPr>
          <w:rFonts w:asciiTheme="majorHAnsi" w:hAnsiTheme="majorHAnsi"/>
          <w:b/>
          <w:bCs/>
        </w:rPr>
        <w:t xml:space="preserve"> </w:t>
      </w:r>
      <w:r w:rsidR="006A4B79">
        <w:rPr>
          <w:rFonts w:asciiTheme="majorHAnsi" w:hAnsiTheme="majorHAnsi"/>
          <w:b/>
          <w:bCs/>
        </w:rPr>
        <w:t xml:space="preserve">: </w:t>
      </w:r>
      <w:r w:rsidR="006A4B79" w:rsidRPr="006A4B79">
        <w:rPr>
          <w:rFonts w:asciiTheme="majorHAnsi" w:hAnsiTheme="majorHAnsi"/>
          <w:i/>
          <w:iCs/>
          <w:sz w:val="20"/>
          <w:szCs w:val="20"/>
        </w:rPr>
        <w:t>(Feb 2022 – May 2022)</w:t>
      </w:r>
    </w:p>
    <w:p w14:paraId="5E4195ED" w14:textId="77777777" w:rsidR="007B1C73" w:rsidRDefault="00DE0891" w:rsidP="007B1C73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DE0891">
        <w:rPr>
          <w:rFonts w:asciiTheme="majorHAnsi" w:hAnsiTheme="majorHAnsi"/>
          <w:sz w:val="20"/>
          <w:szCs w:val="20"/>
        </w:rPr>
        <w:t>Cricket Data Analytics</w:t>
      </w:r>
      <w:r>
        <w:rPr>
          <w:rFonts w:ascii="Segoe UI Emoji" w:hAnsi="Segoe UI Emoji" w:cs="Segoe UI Emoji"/>
          <w:sz w:val="20"/>
          <w:szCs w:val="20"/>
        </w:rPr>
        <w:t xml:space="preserve"> </w:t>
      </w:r>
      <w:r w:rsidRPr="00DE0891">
        <w:rPr>
          <w:rFonts w:asciiTheme="majorHAnsi" w:hAnsiTheme="majorHAnsi"/>
          <w:sz w:val="20"/>
          <w:szCs w:val="20"/>
        </w:rPr>
        <w:t xml:space="preserve">project is made on </w:t>
      </w:r>
      <w:r>
        <w:rPr>
          <w:rFonts w:asciiTheme="majorHAnsi" w:hAnsiTheme="majorHAnsi"/>
          <w:sz w:val="20"/>
          <w:szCs w:val="20"/>
        </w:rPr>
        <w:t>IPL and International criket</w:t>
      </w:r>
      <w:r w:rsidRPr="00DE0891">
        <w:rPr>
          <w:rFonts w:asciiTheme="majorHAnsi" w:hAnsiTheme="majorHAnsi"/>
          <w:sz w:val="20"/>
          <w:szCs w:val="20"/>
        </w:rPr>
        <w:t xml:space="preserve"> </w:t>
      </w:r>
      <w:r>
        <w:rPr>
          <w:rFonts w:asciiTheme="majorHAnsi" w:hAnsiTheme="majorHAnsi"/>
          <w:sz w:val="20"/>
          <w:szCs w:val="20"/>
        </w:rPr>
        <w:t>d</w:t>
      </w:r>
      <w:r w:rsidRPr="00DE0891">
        <w:rPr>
          <w:rFonts w:asciiTheme="majorHAnsi" w:hAnsiTheme="majorHAnsi"/>
          <w:sz w:val="20"/>
          <w:szCs w:val="20"/>
        </w:rPr>
        <w:t>ata</w:t>
      </w:r>
      <w:r>
        <w:rPr>
          <w:rFonts w:asciiTheme="majorHAnsi" w:hAnsiTheme="majorHAnsi"/>
          <w:sz w:val="20"/>
          <w:szCs w:val="20"/>
        </w:rPr>
        <w:t xml:space="preserve"> till 2019</w:t>
      </w:r>
      <w:r w:rsidRPr="007B1C73">
        <w:rPr>
          <w:rFonts w:asciiTheme="majorHAnsi" w:hAnsiTheme="majorHAnsi"/>
          <w:sz w:val="20"/>
          <w:szCs w:val="20"/>
        </w:rPr>
        <w:t xml:space="preserve">. </w:t>
      </w:r>
    </w:p>
    <w:p w14:paraId="2BBF0656" w14:textId="187DD560" w:rsidR="00923CB8" w:rsidRDefault="00DE0891" w:rsidP="00DF333F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AA44BC">
        <w:rPr>
          <w:rFonts w:asciiTheme="majorHAnsi" w:hAnsiTheme="majorHAnsi"/>
          <w:sz w:val="20"/>
          <w:szCs w:val="20"/>
        </w:rPr>
        <w:t>We can</w:t>
      </w:r>
      <w:r w:rsidR="00923CB8">
        <w:rPr>
          <w:rFonts w:asciiTheme="majorHAnsi" w:hAnsiTheme="majorHAnsi"/>
          <w:sz w:val="20"/>
          <w:szCs w:val="20"/>
        </w:rPr>
        <w:t xml:space="preserve"> </w:t>
      </w:r>
      <w:r w:rsidRPr="00AA44BC">
        <w:rPr>
          <w:rFonts w:asciiTheme="majorHAnsi" w:hAnsiTheme="majorHAnsi"/>
          <w:sz w:val="20"/>
          <w:szCs w:val="20"/>
        </w:rPr>
        <w:t xml:space="preserve">analyse the data of the matches </w:t>
      </w:r>
      <w:r w:rsidR="007B1C73" w:rsidRPr="00AA44BC">
        <w:rPr>
          <w:rFonts w:asciiTheme="majorHAnsi" w:hAnsiTheme="majorHAnsi"/>
          <w:sz w:val="20"/>
          <w:szCs w:val="20"/>
        </w:rPr>
        <w:t xml:space="preserve">and </w:t>
      </w:r>
      <w:r w:rsidR="00020C42" w:rsidRPr="00AA44BC">
        <w:rPr>
          <w:rFonts w:asciiTheme="majorHAnsi" w:hAnsiTheme="majorHAnsi"/>
          <w:sz w:val="20"/>
          <w:szCs w:val="20"/>
        </w:rPr>
        <w:t xml:space="preserve">get some </w:t>
      </w:r>
      <w:r w:rsidR="00A54623" w:rsidRPr="00AA44BC">
        <w:rPr>
          <w:rFonts w:asciiTheme="majorHAnsi" w:hAnsiTheme="majorHAnsi"/>
          <w:sz w:val="20"/>
          <w:szCs w:val="20"/>
        </w:rPr>
        <w:t>statistical insights</w:t>
      </w:r>
      <w:r w:rsidR="002172BB">
        <w:rPr>
          <w:rFonts w:asciiTheme="majorHAnsi" w:hAnsiTheme="majorHAnsi"/>
          <w:sz w:val="20"/>
          <w:szCs w:val="20"/>
        </w:rPr>
        <w:t xml:space="preserve"> to </w:t>
      </w:r>
      <w:r w:rsidR="000C46D1" w:rsidRPr="000C46D1">
        <w:rPr>
          <w:rFonts w:asciiTheme="majorHAnsi" w:hAnsiTheme="majorHAnsi"/>
          <w:sz w:val="20"/>
          <w:szCs w:val="20"/>
        </w:rPr>
        <w:t>predict the performance of the player</w:t>
      </w:r>
      <w:r w:rsidR="00923CB8">
        <w:rPr>
          <w:rFonts w:asciiTheme="majorHAnsi" w:hAnsiTheme="majorHAnsi"/>
          <w:sz w:val="20"/>
          <w:szCs w:val="20"/>
        </w:rPr>
        <w:t>s</w:t>
      </w:r>
      <w:r w:rsidR="00C03D3C">
        <w:rPr>
          <w:rFonts w:asciiTheme="majorHAnsi" w:hAnsiTheme="majorHAnsi"/>
          <w:sz w:val="20"/>
          <w:szCs w:val="20"/>
        </w:rPr>
        <w:t xml:space="preserve"> </w:t>
      </w:r>
      <w:r w:rsidR="000C46D1" w:rsidRPr="000C46D1">
        <w:rPr>
          <w:rFonts w:asciiTheme="majorHAnsi" w:hAnsiTheme="majorHAnsi"/>
          <w:sz w:val="20"/>
          <w:szCs w:val="20"/>
        </w:rPr>
        <w:t xml:space="preserve"> on</w:t>
      </w:r>
    </w:p>
    <w:p w14:paraId="49F85BC4" w14:textId="50843F37" w:rsidR="00A32A32" w:rsidRPr="00A32A32" w:rsidRDefault="000C46D1" w:rsidP="00296732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  <w:r w:rsidRPr="000C46D1">
        <w:rPr>
          <w:rFonts w:asciiTheme="majorHAnsi" w:hAnsiTheme="majorHAnsi"/>
          <w:sz w:val="20"/>
          <w:szCs w:val="20"/>
        </w:rPr>
        <w:t xml:space="preserve"> that particular match.</w:t>
      </w:r>
      <w:r w:rsidR="00A32A32">
        <w:rPr>
          <w:rFonts w:asciiTheme="majorHAnsi" w:hAnsiTheme="majorHAnsi"/>
          <w:sz w:val="20"/>
          <w:szCs w:val="20"/>
        </w:rPr>
        <w:t xml:space="preserve">                      </w:t>
      </w:r>
    </w:p>
    <w:p w14:paraId="2CA60642" w14:textId="77777777" w:rsidR="003349F1" w:rsidRDefault="00000504" w:rsidP="00000504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000504">
        <w:rPr>
          <w:rFonts w:asciiTheme="majorHAnsi" w:hAnsiTheme="majorHAnsi"/>
          <w:sz w:val="20"/>
          <w:szCs w:val="20"/>
        </w:rPr>
        <w:t xml:space="preserve">Performed Exploratory Data Analysis (EDA) to gain insights into patterns, relationships, and trends in data for </w:t>
      </w:r>
    </w:p>
    <w:p w14:paraId="59CF322B" w14:textId="0C2CC59E" w:rsidR="00D83139" w:rsidRDefault="00000504" w:rsidP="003349F1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  <w:r w:rsidRPr="00000504">
        <w:rPr>
          <w:rFonts w:asciiTheme="majorHAnsi" w:hAnsiTheme="majorHAnsi"/>
          <w:sz w:val="20"/>
          <w:szCs w:val="20"/>
        </w:rPr>
        <w:t>data science projects.</w:t>
      </w:r>
    </w:p>
    <w:p w14:paraId="5875C7FC" w14:textId="5D96D815" w:rsidR="00000504" w:rsidRDefault="00000504" w:rsidP="00000504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000504">
        <w:rPr>
          <w:rFonts w:asciiTheme="majorHAnsi" w:hAnsiTheme="majorHAnsi"/>
          <w:sz w:val="20"/>
          <w:szCs w:val="20"/>
        </w:rPr>
        <w:t>Leveraged EDA insights for developing predictive models or making informed decisions in business and research.</w:t>
      </w:r>
    </w:p>
    <w:p w14:paraId="379A3A5E" w14:textId="3369B59D" w:rsidR="00EF6922" w:rsidRPr="00486037" w:rsidRDefault="00000504" w:rsidP="007C3104">
      <w:pPr>
        <w:pStyle w:val="ListParagraph"/>
        <w:numPr>
          <w:ilvl w:val="1"/>
          <w:numId w:val="46"/>
        </w:numPr>
        <w:jc w:val="both"/>
        <w:rPr>
          <w:rFonts w:asciiTheme="majorHAnsi" w:hAnsiTheme="majorHAnsi"/>
          <w:sz w:val="20"/>
          <w:szCs w:val="20"/>
        </w:rPr>
      </w:pPr>
      <w:r w:rsidRPr="00486037">
        <w:rPr>
          <w:rFonts w:asciiTheme="majorHAnsi" w:hAnsiTheme="majorHAnsi"/>
          <w:sz w:val="20"/>
          <w:szCs w:val="20"/>
        </w:rPr>
        <w:t>Utilized EDA techniques to provide valuable insights for advancing the field of data science.</w:t>
      </w:r>
    </w:p>
    <w:p w14:paraId="40592982" w14:textId="4DDDAF87" w:rsidR="00EF6922" w:rsidRPr="00EF6922" w:rsidRDefault="00E4079C" w:rsidP="00EF6922">
      <w:pPr>
        <w:ind w:left="1080"/>
        <w:jc w:val="both"/>
        <w:rPr>
          <w:rFonts w:asciiTheme="majorHAnsi" w:hAnsiTheme="majorHAnsi"/>
          <w:sz w:val="20"/>
          <w:szCs w:val="20"/>
        </w:rPr>
      </w:pPr>
      <w:hyperlink r:id="rId12" w:history="1">
        <w:r w:rsidR="00BC058D" w:rsidRPr="00BC058D">
          <w:rPr>
            <w:rStyle w:val="Hyperlink"/>
            <w:rFonts w:asciiTheme="majorHAnsi" w:hAnsiTheme="majorHAnsi"/>
            <w:color w:val="000000" w:themeColor="text1"/>
            <w:sz w:val="20"/>
            <w:szCs w:val="20"/>
          </w:rPr>
          <w:t>Github Project</w:t>
        </w:r>
      </w:hyperlink>
    </w:p>
    <w:p w14:paraId="4EA1240A" w14:textId="2F228DF9" w:rsidR="00787851" w:rsidRDefault="00787851" w:rsidP="00787851">
      <w:pPr>
        <w:jc w:val="both"/>
        <w:rPr>
          <w:rFonts w:asciiTheme="majorHAnsi" w:hAnsiTheme="majorHAnsi"/>
          <w:i/>
          <w:iCs/>
          <w:sz w:val="20"/>
          <w:szCs w:val="20"/>
          <w:u w:val="single"/>
        </w:rPr>
      </w:pPr>
      <w:r>
        <w:rPr>
          <w:rFonts w:asciiTheme="majorHAnsi" w:hAnsiTheme="majorHAnsi"/>
          <w:b/>
          <w:bCs/>
        </w:rPr>
        <w:t xml:space="preserve">                     </w:t>
      </w:r>
      <w:r w:rsidRPr="00787851">
        <w:rPr>
          <w:rFonts w:asciiTheme="majorHAnsi" w:hAnsiTheme="majorHAnsi"/>
          <w:i/>
          <w:iCs/>
          <w:sz w:val="20"/>
          <w:szCs w:val="20"/>
          <w:u w:val="single"/>
        </w:rPr>
        <w:t>Key results :</w:t>
      </w:r>
    </w:p>
    <w:p w14:paraId="1BB40981" w14:textId="116CD61C" w:rsidR="005502F0" w:rsidRPr="005502F0" w:rsidRDefault="005502F0" w:rsidP="005502F0">
      <w:pPr>
        <w:pStyle w:val="ListParagraph"/>
        <w:numPr>
          <w:ilvl w:val="0"/>
          <w:numId w:val="47"/>
        </w:numPr>
        <w:jc w:val="both"/>
        <w:rPr>
          <w:rFonts w:asciiTheme="majorHAnsi" w:hAnsiTheme="majorHAnsi"/>
          <w:sz w:val="20"/>
          <w:szCs w:val="20"/>
        </w:rPr>
      </w:pPr>
      <w:r w:rsidRPr="005502F0">
        <w:rPr>
          <w:rFonts w:asciiTheme="majorHAnsi" w:hAnsiTheme="majorHAnsi"/>
          <w:sz w:val="20"/>
          <w:szCs w:val="20"/>
        </w:rPr>
        <w:t>Participated in Data Preprocessing Techniques in order to make data useful for creating Machine Learning models.</w:t>
      </w:r>
    </w:p>
    <w:p w14:paraId="47D70393" w14:textId="77777777" w:rsidR="00000AB5" w:rsidRDefault="005502F0" w:rsidP="005502F0">
      <w:pPr>
        <w:pStyle w:val="ListParagraph"/>
        <w:numPr>
          <w:ilvl w:val="0"/>
          <w:numId w:val="47"/>
        </w:numPr>
        <w:jc w:val="both"/>
        <w:rPr>
          <w:rFonts w:asciiTheme="majorHAnsi" w:hAnsiTheme="majorHAnsi"/>
          <w:sz w:val="20"/>
          <w:szCs w:val="20"/>
        </w:rPr>
      </w:pPr>
      <w:r w:rsidRPr="005502F0">
        <w:rPr>
          <w:rFonts w:asciiTheme="majorHAnsi" w:hAnsiTheme="majorHAnsi"/>
          <w:sz w:val="20"/>
          <w:szCs w:val="20"/>
        </w:rPr>
        <w:t xml:space="preserve">Created pipelines which includes Data Collection, Feature Engineering, Feature Selection, Model Creation, </w:t>
      </w:r>
    </w:p>
    <w:p w14:paraId="27A4475B" w14:textId="0C9B9605" w:rsidR="005502F0" w:rsidRPr="005502F0" w:rsidRDefault="005502F0" w:rsidP="00000AB5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  <w:r w:rsidRPr="005502F0">
        <w:rPr>
          <w:rFonts w:asciiTheme="majorHAnsi" w:hAnsiTheme="majorHAnsi"/>
          <w:sz w:val="20"/>
          <w:szCs w:val="20"/>
        </w:rPr>
        <w:t>Hyperparameter Tuning and Model Deployment.</w:t>
      </w:r>
    </w:p>
    <w:p w14:paraId="06CE4D16" w14:textId="350A8CC6" w:rsidR="00000AB5" w:rsidRDefault="005502F0" w:rsidP="005502F0">
      <w:pPr>
        <w:pStyle w:val="ListParagraph"/>
        <w:numPr>
          <w:ilvl w:val="0"/>
          <w:numId w:val="47"/>
        </w:numPr>
        <w:jc w:val="both"/>
        <w:rPr>
          <w:rFonts w:asciiTheme="majorHAnsi" w:hAnsiTheme="majorHAnsi"/>
          <w:sz w:val="20"/>
          <w:szCs w:val="20"/>
        </w:rPr>
      </w:pPr>
      <w:r w:rsidRPr="005502F0">
        <w:rPr>
          <w:rFonts w:asciiTheme="majorHAnsi" w:hAnsiTheme="majorHAnsi"/>
          <w:sz w:val="20"/>
          <w:szCs w:val="20"/>
        </w:rPr>
        <w:t>Buil</w:t>
      </w:r>
      <w:r w:rsidR="00547654">
        <w:rPr>
          <w:rFonts w:asciiTheme="majorHAnsi" w:hAnsiTheme="majorHAnsi"/>
          <w:sz w:val="20"/>
          <w:szCs w:val="20"/>
        </w:rPr>
        <w:t>t</w:t>
      </w:r>
      <w:r w:rsidRPr="005502F0">
        <w:rPr>
          <w:rFonts w:asciiTheme="majorHAnsi" w:hAnsiTheme="majorHAnsi"/>
          <w:sz w:val="20"/>
          <w:szCs w:val="20"/>
        </w:rPr>
        <w:t xml:space="preserve"> various regression and classification algorithms by using various Sklearn libraries such as Linear Regression,</w:t>
      </w:r>
    </w:p>
    <w:p w14:paraId="1E1F7408" w14:textId="130B0183" w:rsidR="005502F0" w:rsidRPr="005502F0" w:rsidRDefault="005502F0" w:rsidP="00000AB5">
      <w:pPr>
        <w:pStyle w:val="ListParagraph"/>
        <w:ind w:left="1440"/>
        <w:jc w:val="both"/>
        <w:rPr>
          <w:rFonts w:asciiTheme="majorHAnsi" w:hAnsiTheme="majorHAnsi"/>
          <w:sz w:val="20"/>
          <w:szCs w:val="20"/>
        </w:rPr>
      </w:pPr>
      <w:r w:rsidRPr="005502F0">
        <w:rPr>
          <w:rFonts w:asciiTheme="majorHAnsi" w:hAnsiTheme="majorHAnsi"/>
          <w:sz w:val="20"/>
          <w:szCs w:val="20"/>
        </w:rPr>
        <w:t>Logistic Regression, Decision Trees,</w:t>
      </w:r>
      <w:r w:rsidR="006D4E02">
        <w:rPr>
          <w:rFonts w:asciiTheme="majorHAnsi" w:hAnsiTheme="majorHAnsi"/>
          <w:sz w:val="20"/>
          <w:szCs w:val="20"/>
        </w:rPr>
        <w:t xml:space="preserve"> SVM,</w:t>
      </w:r>
      <w:r w:rsidRPr="005502F0">
        <w:rPr>
          <w:rFonts w:asciiTheme="majorHAnsi" w:hAnsiTheme="majorHAnsi"/>
          <w:sz w:val="20"/>
          <w:szCs w:val="20"/>
        </w:rPr>
        <w:t xml:space="preserve"> Ensemble techniques.</w:t>
      </w:r>
    </w:p>
    <w:p w14:paraId="0460CABE" w14:textId="77777777" w:rsidR="00787851" w:rsidRDefault="00787851" w:rsidP="00787851">
      <w:pPr>
        <w:jc w:val="both"/>
        <w:rPr>
          <w:rFonts w:asciiTheme="majorHAnsi" w:hAnsiTheme="majorHAnsi"/>
          <w:sz w:val="20"/>
          <w:szCs w:val="20"/>
        </w:rPr>
      </w:pPr>
    </w:p>
    <w:p w14:paraId="0C4DC3A9" w14:textId="77777777" w:rsidR="00787851" w:rsidRDefault="00787851" w:rsidP="00787851">
      <w:pPr>
        <w:jc w:val="both"/>
        <w:rPr>
          <w:rFonts w:asciiTheme="majorHAnsi" w:hAnsiTheme="majorHAnsi"/>
          <w:sz w:val="20"/>
          <w:szCs w:val="20"/>
        </w:rPr>
      </w:pPr>
    </w:p>
    <w:sectPr w:rsidR="00787851" w:rsidSect="00B05B45">
      <w:pgSz w:w="12240" w:h="15840"/>
      <w:pgMar w:top="27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BBCB6" w14:textId="77777777" w:rsidR="00474F8D" w:rsidRDefault="00474F8D" w:rsidP="0003133E">
      <w:pPr>
        <w:spacing w:after="0" w:line="240" w:lineRule="auto"/>
      </w:pPr>
      <w:r>
        <w:separator/>
      </w:r>
    </w:p>
  </w:endnote>
  <w:endnote w:type="continuationSeparator" w:id="0">
    <w:p w14:paraId="161F711C" w14:textId="77777777" w:rsidR="00474F8D" w:rsidRDefault="00474F8D" w:rsidP="000313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9CEF3" w14:textId="77777777" w:rsidR="00474F8D" w:rsidRDefault="00474F8D" w:rsidP="0003133E">
      <w:pPr>
        <w:spacing w:after="0" w:line="240" w:lineRule="auto"/>
      </w:pPr>
      <w:r>
        <w:separator/>
      </w:r>
    </w:p>
  </w:footnote>
  <w:footnote w:type="continuationSeparator" w:id="0">
    <w:p w14:paraId="60FA6220" w14:textId="77777777" w:rsidR="00474F8D" w:rsidRDefault="00474F8D" w:rsidP="000313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0pt;height:10pt" o:bullet="t">
        <v:imagedata r:id="rId1" o:title="bullet"/>
      </v:shape>
    </w:pict>
  </w:numPicBullet>
  <w:numPicBullet w:numPicBulletId="1">
    <w:pict>
      <v:shape id="_x0000_i1035" type="#_x0000_t75" style="width:7pt;height:7pt" o:bullet="t">
        <v:imagedata r:id="rId2" o:title="bullet-grey"/>
      </v:shape>
    </w:pict>
  </w:numPicBullet>
  <w:numPicBullet w:numPicBulletId="2">
    <w:pict>
      <v:shape id="_x0000_i1036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037" type="#_x0000_t75" style="width:22pt;height:22pt" o:bullet="t">
        <v:imagedata r:id="rId4" o:title="pointer"/>
      </v:shape>
    </w:pict>
  </w:numPicBullet>
  <w:numPicBullet w:numPicBulletId="4">
    <w:pict>
      <v:shape id="_x0000_i1038" type="#_x0000_t75" style="width:42pt;height:42pt" o:bullet="t">
        <v:imagedata r:id="rId5" o:title="vsagde"/>
      </v:shape>
    </w:pict>
  </w:numPicBullet>
  <w:numPicBullet w:numPicBulletId="5">
    <w:pict>
      <v:shape id="_x0000_i1039" type="#_x0000_t75" alt="bullet_grey_circ" style="width:10pt;height:10pt;visibility:visible;mso-wrap-style:square" o:bullet="t">
        <v:imagedata r:id="rId6" o:title="bullet_grey_circ"/>
      </v:shape>
    </w:pict>
  </w:numPicBullet>
  <w:numPicBullet w:numPicBulletId="6">
    <w:pict>
      <v:shape id="_x0000_i1040" type="#_x0000_t75" alt="Github, logo, social network, social icon - Free download" style="width:94pt;height:94pt;flip:x;visibility:visible;mso-wrap-style:square" o:bullet="t">
        <v:imagedata r:id="rId7" o:title="Github, logo, social network, social icon - Free download"/>
      </v:shape>
    </w:pict>
  </w:numPicBullet>
  <w:numPicBullet w:numPicBulletId="7">
    <w:pict>
      <v:shape id="_x0000_i1041" type="#_x0000_t75" alt="Github Logo - Free social media icons" style="width:169pt;height:169pt;visibility:visible;mso-wrap-style:square" o:bullet="t">
        <v:imagedata r:id="rId8" o:title="Github Logo - Free social media icons"/>
      </v:shape>
    </w:pict>
  </w:numPicBullet>
  <w:abstractNum w:abstractNumId="0" w15:restartNumberingAfterBreak="0">
    <w:nsid w:val="02DF5D11"/>
    <w:multiLevelType w:val="hybridMultilevel"/>
    <w:tmpl w:val="98C41450"/>
    <w:lvl w:ilvl="0" w:tplc="0DB435DC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736A9"/>
    <w:multiLevelType w:val="hybridMultilevel"/>
    <w:tmpl w:val="4AB2FF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47423"/>
    <w:multiLevelType w:val="hybridMultilevel"/>
    <w:tmpl w:val="9B44EE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5626D"/>
    <w:multiLevelType w:val="hybridMultilevel"/>
    <w:tmpl w:val="4E50E46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66A58"/>
    <w:multiLevelType w:val="hybridMultilevel"/>
    <w:tmpl w:val="29669656"/>
    <w:lvl w:ilvl="0" w:tplc="F182CF70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9D3CDE"/>
    <w:multiLevelType w:val="hybridMultilevel"/>
    <w:tmpl w:val="7C2ABCB2"/>
    <w:lvl w:ilvl="0" w:tplc="A26A4582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1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28964244"/>
    <w:multiLevelType w:val="hybridMultilevel"/>
    <w:tmpl w:val="29A85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6" w15:restartNumberingAfterBreak="0">
    <w:nsid w:val="2AB22D7F"/>
    <w:multiLevelType w:val="hybridMultilevel"/>
    <w:tmpl w:val="2AB4BCAE"/>
    <w:lvl w:ilvl="0" w:tplc="FFFFFFFF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/>
      </w:rPr>
    </w:lvl>
    <w:lvl w:ilvl="1" w:tplc="F182CF70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  <w:b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34932D2"/>
    <w:multiLevelType w:val="hybridMultilevel"/>
    <w:tmpl w:val="8B2241D4"/>
    <w:lvl w:ilvl="0" w:tplc="FFFFFFFF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/>
      </w:rPr>
    </w:lvl>
    <w:lvl w:ilvl="1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E5A4386"/>
    <w:multiLevelType w:val="hybridMultilevel"/>
    <w:tmpl w:val="58AE7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C2772"/>
    <w:multiLevelType w:val="hybridMultilevel"/>
    <w:tmpl w:val="08667FBE"/>
    <w:lvl w:ilvl="0" w:tplc="F182CF7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7B3AAA"/>
    <w:multiLevelType w:val="multilevel"/>
    <w:tmpl w:val="AE686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6" w15:restartNumberingAfterBreak="0">
    <w:nsid w:val="48494A00"/>
    <w:multiLevelType w:val="multilevel"/>
    <w:tmpl w:val="67685C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F9723BC"/>
    <w:multiLevelType w:val="hybridMultilevel"/>
    <w:tmpl w:val="16A4F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CC1974"/>
    <w:multiLevelType w:val="multilevel"/>
    <w:tmpl w:val="D13A1D90"/>
    <w:lvl w:ilvl="0">
      <w:start w:val="1"/>
      <w:numFmt w:val="bullet"/>
      <w:lvlText w:val="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3A64195"/>
    <w:multiLevelType w:val="hybridMultilevel"/>
    <w:tmpl w:val="6EFA074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C07F6F"/>
    <w:multiLevelType w:val="hybridMultilevel"/>
    <w:tmpl w:val="364C4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684604A"/>
    <w:multiLevelType w:val="multilevel"/>
    <w:tmpl w:val="17600ED8"/>
    <w:lvl w:ilvl="0">
      <w:start w:val="1"/>
      <w:numFmt w:val="bullet"/>
      <w:lvlText w:val="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E978F1"/>
    <w:multiLevelType w:val="hybridMultilevel"/>
    <w:tmpl w:val="AE96414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4C61D6"/>
    <w:multiLevelType w:val="hybridMultilevel"/>
    <w:tmpl w:val="55DC371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6D01399"/>
    <w:multiLevelType w:val="hybridMultilevel"/>
    <w:tmpl w:val="CEF4DCB4"/>
    <w:lvl w:ilvl="0" w:tplc="66148D1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2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7AC5903"/>
    <w:multiLevelType w:val="hybridMultilevel"/>
    <w:tmpl w:val="1CC051FE"/>
    <w:lvl w:ilvl="0" w:tplc="EA4860EA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88A2711"/>
    <w:multiLevelType w:val="hybridMultilevel"/>
    <w:tmpl w:val="E1A637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46" w15:restartNumberingAfterBreak="0">
    <w:nsid w:val="7EB53FB2"/>
    <w:multiLevelType w:val="hybridMultilevel"/>
    <w:tmpl w:val="1B84111E"/>
    <w:lvl w:ilvl="0" w:tplc="0DB435DC">
      <w:start w:val="1"/>
      <w:numFmt w:val="bullet"/>
      <w:lvlText w:val=""/>
      <w:lvlJc w:val="left"/>
      <w:pPr>
        <w:ind w:left="36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92472988">
    <w:abstractNumId w:val="7"/>
  </w:num>
  <w:num w:numId="2" w16cid:durableId="685905725">
    <w:abstractNumId w:val="17"/>
  </w:num>
  <w:num w:numId="3" w16cid:durableId="40175775">
    <w:abstractNumId w:val="37"/>
  </w:num>
  <w:num w:numId="4" w16cid:durableId="1120880053">
    <w:abstractNumId w:val="10"/>
  </w:num>
  <w:num w:numId="5" w16cid:durableId="324095817">
    <w:abstractNumId w:val="41"/>
  </w:num>
  <w:num w:numId="6" w16cid:durableId="787241781">
    <w:abstractNumId w:val="14"/>
  </w:num>
  <w:num w:numId="7" w16cid:durableId="305091393">
    <w:abstractNumId w:val="21"/>
  </w:num>
  <w:num w:numId="8" w16cid:durableId="897668741">
    <w:abstractNumId w:val="42"/>
  </w:num>
  <w:num w:numId="9" w16cid:durableId="1525635279">
    <w:abstractNumId w:val="11"/>
  </w:num>
  <w:num w:numId="10" w16cid:durableId="1931230551">
    <w:abstractNumId w:val="12"/>
  </w:num>
  <w:num w:numId="11" w16cid:durableId="345209814">
    <w:abstractNumId w:val="3"/>
  </w:num>
  <w:num w:numId="12" w16cid:durableId="1710299670">
    <w:abstractNumId w:val="45"/>
  </w:num>
  <w:num w:numId="13" w16cid:durableId="708340851">
    <w:abstractNumId w:val="31"/>
  </w:num>
  <w:num w:numId="14" w16cid:durableId="1384479115">
    <w:abstractNumId w:val="8"/>
  </w:num>
  <w:num w:numId="15" w16cid:durableId="490561737">
    <w:abstractNumId w:val="9"/>
  </w:num>
  <w:num w:numId="16" w16cid:durableId="2063551242">
    <w:abstractNumId w:val="25"/>
  </w:num>
  <w:num w:numId="17" w16cid:durableId="38090090">
    <w:abstractNumId w:val="15"/>
  </w:num>
  <w:num w:numId="18" w16cid:durableId="508445593">
    <w:abstractNumId w:val="30"/>
  </w:num>
  <w:num w:numId="19" w16cid:durableId="2003389638">
    <w:abstractNumId w:val="27"/>
  </w:num>
  <w:num w:numId="20" w16cid:durableId="791285029">
    <w:abstractNumId w:val="19"/>
  </w:num>
  <w:num w:numId="21" w16cid:durableId="2100441173">
    <w:abstractNumId w:val="13"/>
  </w:num>
  <w:num w:numId="22" w16cid:durableId="2108965404">
    <w:abstractNumId w:val="32"/>
  </w:num>
  <w:num w:numId="23" w16cid:durableId="39327506">
    <w:abstractNumId w:val="18"/>
  </w:num>
  <w:num w:numId="24" w16cid:durableId="1622802797">
    <w:abstractNumId w:val="33"/>
  </w:num>
  <w:num w:numId="25" w16cid:durableId="623930722">
    <w:abstractNumId w:val="35"/>
  </w:num>
  <w:num w:numId="26" w16cid:durableId="159808791">
    <w:abstractNumId w:val="1"/>
  </w:num>
  <w:num w:numId="27" w16cid:durableId="767846851">
    <w:abstractNumId w:val="28"/>
  </w:num>
  <w:num w:numId="28" w16cid:durableId="507058055">
    <w:abstractNumId w:val="2"/>
  </w:num>
  <w:num w:numId="29" w16cid:durableId="1220552254">
    <w:abstractNumId w:val="46"/>
  </w:num>
  <w:num w:numId="30" w16cid:durableId="1161853415">
    <w:abstractNumId w:val="5"/>
  </w:num>
  <w:num w:numId="31" w16cid:durableId="1133598399">
    <w:abstractNumId w:val="6"/>
  </w:num>
  <w:num w:numId="32" w16cid:durableId="730812374">
    <w:abstractNumId w:val="44"/>
  </w:num>
  <w:num w:numId="33" w16cid:durableId="226378560">
    <w:abstractNumId w:val="24"/>
  </w:num>
  <w:num w:numId="34" w16cid:durableId="232855533">
    <w:abstractNumId w:val="29"/>
  </w:num>
  <w:num w:numId="35" w16cid:durableId="964192745">
    <w:abstractNumId w:val="26"/>
  </w:num>
  <w:num w:numId="36" w16cid:durableId="282427228">
    <w:abstractNumId w:val="36"/>
  </w:num>
  <w:num w:numId="37" w16cid:durableId="195890381">
    <w:abstractNumId w:val="40"/>
  </w:num>
  <w:num w:numId="38" w16cid:durableId="2071345390">
    <w:abstractNumId w:val="43"/>
  </w:num>
  <w:num w:numId="39" w16cid:durableId="1680353096">
    <w:abstractNumId w:val="22"/>
  </w:num>
  <w:num w:numId="40" w16cid:durableId="163907559">
    <w:abstractNumId w:val="38"/>
  </w:num>
  <w:num w:numId="41" w16cid:durableId="837965870">
    <w:abstractNumId w:val="4"/>
  </w:num>
  <w:num w:numId="42" w16cid:durableId="606734738">
    <w:abstractNumId w:val="34"/>
  </w:num>
  <w:num w:numId="43" w16cid:durableId="376272995">
    <w:abstractNumId w:val="0"/>
  </w:num>
  <w:num w:numId="44" w16cid:durableId="1395398391">
    <w:abstractNumId w:val="23"/>
  </w:num>
  <w:num w:numId="45" w16cid:durableId="486938962">
    <w:abstractNumId w:val="16"/>
  </w:num>
  <w:num w:numId="46" w16cid:durableId="1909731956">
    <w:abstractNumId w:val="20"/>
  </w:num>
  <w:num w:numId="47" w16cid:durableId="532697012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qgUABJL8OSwAAAA="/>
  </w:docVars>
  <w:rsids>
    <w:rsidRoot w:val="00D070C7"/>
    <w:rsid w:val="00000504"/>
    <w:rsid w:val="00000AB5"/>
    <w:rsid w:val="000043A4"/>
    <w:rsid w:val="0002017B"/>
    <w:rsid w:val="00020C42"/>
    <w:rsid w:val="000237CE"/>
    <w:rsid w:val="00025F61"/>
    <w:rsid w:val="0003133E"/>
    <w:rsid w:val="00054217"/>
    <w:rsid w:val="000625A8"/>
    <w:rsid w:val="00091823"/>
    <w:rsid w:val="00094ECC"/>
    <w:rsid w:val="000B03B6"/>
    <w:rsid w:val="000B6DED"/>
    <w:rsid w:val="000C46D1"/>
    <w:rsid w:val="000C6B82"/>
    <w:rsid w:val="000D1D44"/>
    <w:rsid w:val="000E1FD8"/>
    <w:rsid w:val="00121373"/>
    <w:rsid w:val="001250C3"/>
    <w:rsid w:val="0017620C"/>
    <w:rsid w:val="00195EC3"/>
    <w:rsid w:val="001A11D9"/>
    <w:rsid w:val="001B0732"/>
    <w:rsid w:val="001B20D4"/>
    <w:rsid w:val="001C2CFA"/>
    <w:rsid w:val="001D489B"/>
    <w:rsid w:val="001D5D18"/>
    <w:rsid w:val="001E2AA3"/>
    <w:rsid w:val="001E7456"/>
    <w:rsid w:val="001F5600"/>
    <w:rsid w:val="001F7647"/>
    <w:rsid w:val="00206B5C"/>
    <w:rsid w:val="002172BB"/>
    <w:rsid w:val="00220B36"/>
    <w:rsid w:val="00225CF1"/>
    <w:rsid w:val="00233F3E"/>
    <w:rsid w:val="00233F93"/>
    <w:rsid w:val="00237DFB"/>
    <w:rsid w:val="002419AE"/>
    <w:rsid w:val="00241B00"/>
    <w:rsid w:val="002475E6"/>
    <w:rsid w:val="00251DF5"/>
    <w:rsid w:val="002531B6"/>
    <w:rsid w:val="00262CFD"/>
    <w:rsid w:val="00270690"/>
    <w:rsid w:val="00286F59"/>
    <w:rsid w:val="00292F30"/>
    <w:rsid w:val="00295E7E"/>
    <w:rsid w:val="00296732"/>
    <w:rsid w:val="002C4E6A"/>
    <w:rsid w:val="002D5E15"/>
    <w:rsid w:val="002D703F"/>
    <w:rsid w:val="002F41F3"/>
    <w:rsid w:val="00312D73"/>
    <w:rsid w:val="00321076"/>
    <w:rsid w:val="00331DD9"/>
    <w:rsid w:val="003349F1"/>
    <w:rsid w:val="003412CD"/>
    <w:rsid w:val="00345083"/>
    <w:rsid w:val="00345B23"/>
    <w:rsid w:val="00351515"/>
    <w:rsid w:val="00357551"/>
    <w:rsid w:val="003705D2"/>
    <w:rsid w:val="0037192B"/>
    <w:rsid w:val="00373040"/>
    <w:rsid w:val="00375FB4"/>
    <w:rsid w:val="00383AD2"/>
    <w:rsid w:val="00394AA9"/>
    <w:rsid w:val="00396416"/>
    <w:rsid w:val="003A6089"/>
    <w:rsid w:val="003B750C"/>
    <w:rsid w:val="003D78C0"/>
    <w:rsid w:val="003E32CC"/>
    <w:rsid w:val="00403C5B"/>
    <w:rsid w:val="00404148"/>
    <w:rsid w:val="004103E1"/>
    <w:rsid w:val="004129D6"/>
    <w:rsid w:val="00422D44"/>
    <w:rsid w:val="00422EC2"/>
    <w:rsid w:val="00423D32"/>
    <w:rsid w:val="00451FB5"/>
    <w:rsid w:val="00474F8D"/>
    <w:rsid w:val="00486037"/>
    <w:rsid w:val="004A334E"/>
    <w:rsid w:val="004B10D7"/>
    <w:rsid w:val="004B3F4B"/>
    <w:rsid w:val="004D29BA"/>
    <w:rsid w:val="004D6734"/>
    <w:rsid w:val="004D7D21"/>
    <w:rsid w:val="004E40D6"/>
    <w:rsid w:val="004F7765"/>
    <w:rsid w:val="005042AB"/>
    <w:rsid w:val="005151E7"/>
    <w:rsid w:val="00520F6D"/>
    <w:rsid w:val="00522E74"/>
    <w:rsid w:val="005246AA"/>
    <w:rsid w:val="005250D6"/>
    <w:rsid w:val="00534B96"/>
    <w:rsid w:val="005375CD"/>
    <w:rsid w:val="00540B41"/>
    <w:rsid w:val="00541908"/>
    <w:rsid w:val="00543313"/>
    <w:rsid w:val="0054628A"/>
    <w:rsid w:val="00547654"/>
    <w:rsid w:val="005502F0"/>
    <w:rsid w:val="00550FF3"/>
    <w:rsid w:val="00552BE5"/>
    <w:rsid w:val="00553D09"/>
    <w:rsid w:val="005565B7"/>
    <w:rsid w:val="00561D69"/>
    <w:rsid w:val="00564D65"/>
    <w:rsid w:val="00574844"/>
    <w:rsid w:val="00577AF4"/>
    <w:rsid w:val="00593927"/>
    <w:rsid w:val="0059440A"/>
    <w:rsid w:val="00595596"/>
    <w:rsid w:val="00596196"/>
    <w:rsid w:val="005B07D9"/>
    <w:rsid w:val="005B6B23"/>
    <w:rsid w:val="005C22F7"/>
    <w:rsid w:val="005C4953"/>
    <w:rsid w:val="005E7F75"/>
    <w:rsid w:val="006110AE"/>
    <w:rsid w:val="006366CC"/>
    <w:rsid w:val="0064577B"/>
    <w:rsid w:val="00666E0F"/>
    <w:rsid w:val="006817A4"/>
    <w:rsid w:val="006829E4"/>
    <w:rsid w:val="00684CA4"/>
    <w:rsid w:val="00696C93"/>
    <w:rsid w:val="00696DE9"/>
    <w:rsid w:val="006A11CE"/>
    <w:rsid w:val="006A4B79"/>
    <w:rsid w:val="006B55AD"/>
    <w:rsid w:val="006C25D8"/>
    <w:rsid w:val="006D4E02"/>
    <w:rsid w:val="006E2563"/>
    <w:rsid w:val="006F03CD"/>
    <w:rsid w:val="006F3CBE"/>
    <w:rsid w:val="007076E8"/>
    <w:rsid w:val="00711A63"/>
    <w:rsid w:val="007128E4"/>
    <w:rsid w:val="00713EFD"/>
    <w:rsid w:val="007255C5"/>
    <w:rsid w:val="00726D4C"/>
    <w:rsid w:val="007327C4"/>
    <w:rsid w:val="007347BA"/>
    <w:rsid w:val="00734B62"/>
    <w:rsid w:val="00737E39"/>
    <w:rsid w:val="007579DD"/>
    <w:rsid w:val="007631E5"/>
    <w:rsid w:val="00766F55"/>
    <w:rsid w:val="00770ACA"/>
    <w:rsid w:val="007770B2"/>
    <w:rsid w:val="00783DD8"/>
    <w:rsid w:val="00787851"/>
    <w:rsid w:val="00793700"/>
    <w:rsid w:val="007951BC"/>
    <w:rsid w:val="007B0131"/>
    <w:rsid w:val="007B1C73"/>
    <w:rsid w:val="007C074D"/>
    <w:rsid w:val="007E0313"/>
    <w:rsid w:val="00803036"/>
    <w:rsid w:val="00804649"/>
    <w:rsid w:val="00815E10"/>
    <w:rsid w:val="008161BC"/>
    <w:rsid w:val="0081644E"/>
    <w:rsid w:val="00817A4C"/>
    <w:rsid w:val="00821C10"/>
    <w:rsid w:val="008464FF"/>
    <w:rsid w:val="00860C0A"/>
    <w:rsid w:val="00876A4C"/>
    <w:rsid w:val="00884284"/>
    <w:rsid w:val="0088620B"/>
    <w:rsid w:val="00887255"/>
    <w:rsid w:val="00887533"/>
    <w:rsid w:val="0088778D"/>
    <w:rsid w:val="00891A3C"/>
    <w:rsid w:val="0089557B"/>
    <w:rsid w:val="008A1A4D"/>
    <w:rsid w:val="008B145A"/>
    <w:rsid w:val="008B22E6"/>
    <w:rsid w:val="008B3DC2"/>
    <w:rsid w:val="008B6C6A"/>
    <w:rsid w:val="008C0941"/>
    <w:rsid w:val="008C4CF5"/>
    <w:rsid w:val="008D05DB"/>
    <w:rsid w:val="008D5E74"/>
    <w:rsid w:val="008D7CE7"/>
    <w:rsid w:val="00905AC8"/>
    <w:rsid w:val="00906F28"/>
    <w:rsid w:val="00911C70"/>
    <w:rsid w:val="00914E99"/>
    <w:rsid w:val="00916153"/>
    <w:rsid w:val="00923CB8"/>
    <w:rsid w:val="009335E8"/>
    <w:rsid w:val="009357CE"/>
    <w:rsid w:val="00944572"/>
    <w:rsid w:val="00945118"/>
    <w:rsid w:val="009473F2"/>
    <w:rsid w:val="00980D87"/>
    <w:rsid w:val="0098256C"/>
    <w:rsid w:val="00986EB6"/>
    <w:rsid w:val="0099749F"/>
    <w:rsid w:val="009A448B"/>
    <w:rsid w:val="009B59E1"/>
    <w:rsid w:val="009B67E2"/>
    <w:rsid w:val="009F2A13"/>
    <w:rsid w:val="009F5DD5"/>
    <w:rsid w:val="00A04A6F"/>
    <w:rsid w:val="00A074F7"/>
    <w:rsid w:val="00A13D17"/>
    <w:rsid w:val="00A24610"/>
    <w:rsid w:val="00A25FCB"/>
    <w:rsid w:val="00A304C2"/>
    <w:rsid w:val="00A32A32"/>
    <w:rsid w:val="00A37D9E"/>
    <w:rsid w:val="00A409CF"/>
    <w:rsid w:val="00A44411"/>
    <w:rsid w:val="00A51EF0"/>
    <w:rsid w:val="00A52ACC"/>
    <w:rsid w:val="00A54623"/>
    <w:rsid w:val="00A62D8F"/>
    <w:rsid w:val="00A735ED"/>
    <w:rsid w:val="00A77921"/>
    <w:rsid w:val="00A90AC7"/>
    <w:rsid w:val="00A97FFA"/>
    <w:rsid w:val="00AA44BC"/>
    <w:rsid w:val="00AA609D"/>
    <w:rsid w:val="00AB50C8"/>
    <w:rsid w:val="00AB5322"/>
    <w:rsid w:val="00AC11FF"/>
    <w:rsid w:val="00AC26C2"/>
    <w:rsid w:val="00AD1997"/>
    <w:rsid w:val="00AD5CA1"/>
    <w:rsid w:val="00AF0816"/>
    <w:rsid w:val="00B059D9"/>
    <w:rsid w:val="00B05B45"/>
    <w:rsid w:val="00B33A09"/>
    <w:rsid w:val="00B43CB6"/>
    <w:rsid w:val="00B449B1"/>
    <w:rsid w:val="00B56B1A"/>
    <w:rsid w:val="00B606F2"/>
    <w:rsid w:val="00B61E6C"/>
    <w:rsid w:val="00B627DE"/>
    <w:rsid w:val="00B64527"/>
    <w:rsid w:val="00B66799"/>
    <w:rsid w:val="00B75E6B"/>
    <w:rsid w:val="00B8137B"/>
    <w:rsid w:val="00B83A5B"/>
    <w:rsid w:val="00B872EE"/>
    <w:rsid w:val="00B9284E"/>
    <w:rsid w:val="00BA5F5C"/>
    <w:rsid w:val="00BB5AEF"/>
    <w:rsid w:val="00BC058D"/>
    <w:rsid w:val="00BD599D"/>
    <w:rsid w:val="00C00936"/>
    <w:rsid w:val="00C03CAB"/>
    <w:rsid w:val="00C03D3C"/>
    <w:rsid w:val="00C04699"/>
    <w:rsid w:val="00C077E8"/>
    <w:rsid w:val="00C11337"/>
    <w:rsid w:val="00C22B9A"/>
    <w:rsid w:val="00C23E15"/>
    <w:rsid w:val="00C32EA4"/>
    <w:rsid w:val="00C37E04"/>
    <w:rsid w:val="00C44BAF"/>
    <w:rsid w:val="00C60BAA"/>
    <w:rsid w:val="00C678DC"/>
    <w:rsid w:val="00C86BC0"/>
    <w:rsid w:val="00C9514A"/>
    <w:rsid w:val="00CA226E"/>
    <w:rsid w:val="00CB0FB3"/>
    <w:rsid w:val="00CB69D8"/>
    <w:rsid w:val="00CC7FA9"/>
    <w:rsid w:val="00CE1D7A"/>
    <w:rsid w:val="00CE6F79"/>
    <w:rsid w:val="00CE7966"/>
    <w:rsid w:val="00CE7C87"/>
    <w:rsid w:val="00CF6FF5"/>
    <w:rsid w:val="00D01E8C"/>
    <w:rsid w:val="00D04805"/>
    <w:rsid w:val="00D070C7"/>
    <w:rsid w:val="00D232E1"/>
    <w:rsid w:val="00D31805"/>
    <w:rsid w:val="00D3244D"/>
    <w:rsid w:val="00D33527"/>
    <w:rsid w:val="00D35553"/>
    <w:rsid w:val="00D40700"/>
    <w:rsid w:val="00D47B20"/>
    <w:rsid w:val="00D51D8C"/>
    <w:rsid w:val="00D53464"/>
    <w:rsid w:val="00D567FB"/>
    <w:rsid w:val="00D600A9"/>
    <w:rsid w:val="00D65BD9"/>
    <w:rsid w:val="00D7686C"/>
    <w:rsid w:val="00D77EC1"/>
    <w:rsid w:val="00D829FF"/>
    <w:rsid w:val="00D83139"/>
    <w:rsid w:val="00D85191"/>
    <w:rsid w:val="00D910DC"/>
    <w:rsid w:val="00DA4CB7"/>
    <w:rsid w:val="00DA5410"/>
    <w:rsid w:val="00DA7E23"/>
    <w:rsid w:val="00DB445B"/>
    <w:rsid w:val="00DB71B5"/>
    <w:rsid w:val="00DC2DAF"/>
    <w:rsid w:val="00DC6240"/>
    <w:rsid w:val="00DD5609"/>
    <w:rsid w:val="00DE0891"/>
    <w:rsid w:val="00DE20AA"/>
    <w:rsid w:val="00DE71EE"/>
    <w:rsid w:val="00E10227"/>
    <w:rsid w:val="00E10910"/>
    <w:rsid w:val="00E15BE6"/>
    <w:rsid w:val="00E2622C"/>
    <w:rsid w:val="00E275C9"/>
    <w:rsid w:val="00E3577F"/>
    <w:rsid w:val="00E37BB3"/>
    <w:rsid w:val="00E4079C"/>
    <w:rsid w:val="00E53093"/>
    <w:rsid w:val="00E5587C"/>
    <w:rsid w:val="00E5680C"/>
    <w:rsid w:val="00E65FD7"/>
    <w:rsid w:val="00E743C0"/>
    <w:rsid w:val="00E75291"/>
    <w:rsid w:val="00E8389F"/>
    <w:rsid w:val="00E843AC"/>
    <w:rsid w:val="00E85736"/>
    <w:rsid w:val="00E87E52"/>
    <w:rsid w:val="00E922C5"/>
    <w:rsid w:val="00EB1F7D"/>
    <w:rsid w:val="00EB7C0E"/>
    <w:rsid w:val="00EC6979"/>
    <w:rsid w:val="00EC7C91"/>
    <w:rsid w:val="00EF489A"/>
    <w:rsid w:val="00EF5702"/>
    <w:rsid w:val="00EF6922"/>
    <w:rsid w:val="00F02099"/>
    <w:rsid w:val="00F02C8C"/>
    <w:rsid w:val="00F30034"/>
    <w:rsid w:val="00F319B1"/>
    <w:rsid w:val="00F31DA8"/>
    <w:rsid w:val="00F50246"/>
    <w:rsid w:val="00F80200"/>
    <w:rsid w:val="00F95C86"/>
    <w:rsid w:val="00F9606D"/>
    <w:rsid w:val="00FA4CF7"/>
    <w:rsid w:val="00FA5E16"/>
    <w:rsid w:val="00FA7D70"/>
    <w:rsid w:val="00FB15DB"/>
    <w:rsid w:val="00FB256D"/>
    <w:rsid w:val="00FD73B3"/>
    <w:rsid w:val="00FE5316"/>
    <w:rsid w:val="00FF21B2"/>
    <w:rsid w:val="00FF6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5990D45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9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B07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07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07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07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0732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412C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313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33E"/>
  </w:style>
  <w:style w:type="paragraph" w:styleId="Footer">
    <w:name w:val="footer"/>
    <w:basedOn w:val="Normal"/>
    <w:link w:val="FooterChar"/>
    <w:uiPriority w:val="99"/>
    <w:unhideWhenUsed/>
    <w:rsid w:val="000313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33E"/>
  </w:style>
  <w:style w:type="character" w:styleId="FollowedHyperlink">
    <w:name w:val="FollowedHyperlink"/>
    <w:basedOn w:val="DefaultParagraphFont"/>
    <w:uiPriority w:val="99"/>
    <w:semiHidden/>
    <w:unhideWhenUsed/>
    <w:rsid w:val="007327C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anupsubbu98/Kaggle-Competitio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anupsubbu98/Spam-Classifier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anupsubbu98/House_Price_Prediction_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C3575129F914E991385D47B8BF6B1" ma:contentTypeVersion="12" ma:contentTypeDescription="Create a new document." ma:contentTypeScope="" ma:versionID="77d054f7189310aefba83d798ca3dad9">
  <xsd:schema xmlns:xsd="http://www.w3.org/2001/XMLSchema" xmlns:xs="http://www.w3.org/2001/XMLSchema" xmlns:p="http://schemas.microsoft.com/office/2006/metadata/properties" xmlns:ns3="3210b0b4-f726-47ca-ba37-84b6f8667654" xmlns:ns4="ece9d0cb-6af2-498d-a14a-bbda4974030a" targetNamespace="http://schemas.microsoft.com/office/2006/metadata/properties" ma:root="true" ma:fieldsID="e8549997a24880f94ec7f0172426c68f" ns3:_="" ns4:_="">
    <xsd:import namespace="3210b0b4-f726-47ca-ba37-84b6f8667654"/>
    <xsd:import namespace="ece9d0cb-6af2-498d-a14a-bbda497403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0b0b4-f726-47ca-ba37-84b6f86676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9d0cb-6af2-498d-a14a-bbda49740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B73F00-9442-4AB6-B300-E123436EB1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10b0b4-f726-47ca-ba37-84b6f8667654"/>
    <ds:schemaRef ds:uri="ece9d0cb-6af2-498d-a14a-bbda49740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DEBB7E-CD53-4262-9A81-E306E711A29A}">
  <ds:schemaRefs>
    <ds:schemaRef ds:uri="http://schemas.microsoft.com/office/2006/documentManagement/types"/>
    <ds:schemaRef ds:uri="ece9d0cb-6af2-498d-a14a-bbda4974030a"/>
    <ds:schemaRef ds:uri="http://purl.org/dc/elements/1.1/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3210b0b4-f726-47ca-ba37-84b6f866765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1496DFA-AFD2-4D59-B73A-AB885264B0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wjanya Yellumahanthi</dc:creator>
  <cp:lastModifiedBy>Tumarada, Subramanyam (Cognizant)</cp:lastModifiedBy>
  <cp:revision>140</cp:revision>
  <cp:lastPrinted>2023-09-22T08:46:00Z</cp:lastPrinted>
  <dcterms:created xsi:type="dcterms:W3CDTF">2023-07-04T04:42:00Z</dcterms:created>
  <dcterms:modified xsi:type="dcterms:W3CDTF">2023-10-2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2dd1862fb477d41fb9175251ec4c7c60fc6b94831b5e7c0952bbfa9b14c3c9</vt:lpwstr>
  </property>
  <property fmtid="{D5CDD505-2E9C-101B-9397-08002B2CF9AE}" pid="3" name="ContentTypeId">
    <vt:lpwstr>0x010100C05C3575129F914E991385D47B8BF6B1</vt:lpwstr>
  </property>
</Properties>
</file>